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7DBE0D" w14:textId="77777777" w:rsidR="00646F79" w:rsidRDefault="00757261" w:rsidP="00646F79">
      <w:pPr>
        <w:spacing w:after="120"/>
        <w:rPr>
          <w:b/>
        </w:rPr>
      </w:pPr>
      <w:r>
        <w:rPr>
          <w:b/>
        </w:rPr>
        <w:t xml:space="preserve">KARTA PRZEDMIOTU </w:t>
      </w:r>
    </w:p>
    <w:p w14:paraId="6BF0C765" w14:textId="77777777" w:rsidR="00646F79" w:rsidRPr="00646F79" w:rsidRDefault="00646F79" w:rsidP="00646F79">
      <w:pPr>
        <w:spacing w:after="120"/>
      </w:pPr>
      <w:r w:rsidRPr="00646F79">
        <w:t>Cykl kształcenia od roku akademickiego:</w:t>
      </w:r>
      <w:r w:rsidR="00E507DA">
        <w:t xml:space="preserve"> 2022/2023</w:t>
      </w:r>
    </w:p>
    <w:p w14:paraId="0F1E6342" w14:textId="77777777" w:rsidR="003C473D" w:rsidRDefault="003C473D" w:rsidP="004F73CF">
      <w:pPr>
        <w:rPr>
          <w:b/>
        </w:rPr>
      </w:pPr>
    </w:p>
    <w:p w14:paraId="1BD28E4E" w14:textId="77777777" w:rsidR="004F73CF" w:rsidRPr="00556FCA" w:rsidRDefault="004F73CF" w:rsidP="004F73CF">
      <w:pPr>
        <w:pStyle w:val="Akapitzlist"/>
        <w:numPr>
          <w:ilvl w:val="0"/>
          <w:numId w:val="25"/>
        </w:numPr>
        <w:rPr>
          <w:b/>
        </w:rPr>
      </w:pPr>
      <w:r w:rsidRPr="00556FCA">
        <w:rPr>
          <w:b/>
        </w:rPr>
        <w:t>Dane podstawow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33"/>
        <w:gridCol w:w="4529"/>
      </w:tblGrid>
      <w:tr w:rsidR="002D1A52" w14:paraId="33980389" w14:textId="77777777" w:rsidTr="0047354E">
        <w:tc>
          <w:tcPr>
            <w:tcW w:w="4606" w:type="dxa"/>
          </w:tcPr>
          <w:p w14:paraId="77AA0A11" w14:textId="77777777" w:rsidR="002D1A52" w:rsidRDefault="002D1A52" w:rsidP="0047354E">
            <w:r>
              <w:t>Nazwa przedmiotu</w:t>
            </w:r>
          </w:p>
        </w:tc>
        <w:tc>
          <w:tcPr>
            <w:tcW w:w="4606" w:type="dxa"/>
          </w:tcPr>
          <w:p w14:paraId="5151362B" w14:textId="77777777" w:rsidR="002D1A52" w:rsidRDefault="009E0AAE" w:rsidP="0047354E">
            <w:r w:rsidRPr="009E0AAE">
              <w:t>Metodyka badań w dyscyplinie nauki o zarządzaniu i jakości</w:t>
            </w:r>
          </w:p>
        </w:tc>
      </w:tr>
      <w:tr w:rsidR="002D1A52" w:rsidRPr="002E1614" w14:paraId="76880177" w14:textId="77777777" w:rsidTr="00AE43B8">
        <w:tc>
          <w:tcPr>
            <w:tcW w:w="4606" w:type="dxa"/>
          </w:tcPr>
          <w:p w14:paraId="69CC7888" w14:textId="77777777" w:rsidR="002D1A52" w:rsidRDefault="00C961A5" w:rsidP="00AE43B8">
            <w:r>
              <w:t>Nazwa przedmiotu w języku angielskim</w:t>
            </w:r>
          </w:p>
        </w:tc>
        <w:tc>
          <w:tcPr>
            <w:tcW w:w="4606" w:type="dxa"/>
          </w:tcPr>
          <w:p w14:paraId="6438EA79" w14:textId="77777777" w:rsidR="002D1A52" w:rsidRPr="009E0AAE" w:rsidRDefault="009E0AAE" w:rsidP="00AE43B8">
            <w:pPr>
              <w:rPr>
                <w:lang w:val="en-US"/>
              </w:rPr>
            </w:pPr>
            <w:r w:rsidRPr="009E0AAE">
              <w:rPr>
                <w:lang w:val="en-US"/>
              </w:rPr>
              <w:t>Research methodology in the discipline of management and quality science</w:t>
            </w:r>
          </w:p>
        </w:tc>
      </w:tr>
      <w:tr w:rsidR="002D1A52" w14:paraId="45DECA64" w14:textId="77777777" w:rsidTr="00387F68">
        <w:tc>
          <w:tcPr>
            <w:tcW w:w="4606" w:type="dxa"/>
          </w:tcPr>
          <w:p w14:paraId="5AAD2671" w14:textId="77777777" w:rsidR="002D1A52" w:rsidRDefault="002D1A52" w:rsidP="001C0192">
            <w:r>
              <w:t xml:space="preserve">Kierunek studiów </w:t>
            </w:r>
          </w:p>
        </w:tc>
        <w:tc>
          <w:tcPr>
            <w:tcW w:w="4606" w:type="dxa"/>
          </w:tcPr>
          <w:p w14:paraId="3FA8B2C3" w14:textId="77777777" w:rsidR="002D1A52" w:rsidRDefault="009E0AAE" w:rsidP="00387F68">
            <w:r>
              <w:t>zarządzanie</w:t>
            </w:r>
          </w:p>
        </w:tc>
      </w:tr>
      <w:tr w:rsidR="001C0192" w14:paraId="3DE6301B" w14:textId="77777777" w:rsidTr="004B6051">
        <w:tc>
          <w:tcPr>
            <w:tcW w:w="4606" w:type="dxa"/>
          </w:tcPr>
          <w:p w14:paraId="0F073938" w14:textId="77777777" w:rsidR="001C0192" w:rsidRDefault="001C0192" w:rsidP="004B6051">
            <w:r>
              <w:t>Poziom studiów (I, II, jednolite magisterskie)</w:t>
            </w:r>
          </w:p>
        </w:tc>
        <w:tc>
          <w:tcPr>
            <w:tcW w:w="4606" w:type="dxa"/>
          </w:tcPr>
          <w:p w14:paraId="232AD97C" w14:textId="77777777" w:rsidR="001C0192" w:rsidRDefault="009E0AAE" w:rsidP="004B6051">
            <w:r>
              <w:t>I</w:t>
            </w:r>
          </w:p>
        </w:tc>
      </w:tr>
      <w:tr w:rsidR="001C0192" w14:paraId="221C3181" w14:textId="77777777" w:rsidTr="004B6051">
        <w:tc>
          <w:tcPr>
            <w:tcW w:w="4606" w:type="dxa"/>
          </w:tcPr>
          <w:p w14:paraId="42D04F47" w14:textId="77777777" w:rsidR="001C0192" w:rsidRDefault="001C0192" w:rsidP="004B6051">
            <w:r>
              <w:t>Forma studiów (stacjonarne, niestacjonarne)</w:t>
            </w:r>
          </w:p>
        </w:tc>
        <w:tc>
          <w:tcPr>
            <w:tcW w:w="4606" w:type="dxa"/>
          </w:tcPr>
          <w:p w14:paraId="4C7E3DF8" w14:textId="77777777" w:rsidR="001C0192" w:rsidRDefault="009E0AAE" w:rsidP="004B6051">
            <w:r>
              <w:t>stacjonarne</w:t>
            </w:r>
          </w:p>
        </w:tc>
      </w:tr>
      <w:tr w:rsidR="002D1A52" w14:paraId="0A00F0A4" w14:textId="77777777" w:rsidTr="004B6051">
        <w:tc>
          <w:tcPr>
            <w:tcW w:w="4606" w:type="dxa"/>
          </w:tcPr>
          <w:p w14:paraId="2EA3F69C" w14:textId="77777777" w:rsidR="002D1A52" w:rsidRDefault="00757261" w:rsidP="004B6051">
            <w:r>
              <w:t>Dyscyplina</w:t>
            </w:r>
          </w:p>
        </w:tc>
        <w:tc>
          <w:tcPr>
            <w:tcW w:w="4606" w:type="dxa"/>
          </w:tcPr>
          <w:p w14:paraId="633882DB" w14:textId="77777777" w:rsidR="002D1A52" w:rsidRDefault="009E0AAE" w:rsidP="004B6051">
            <w:r>
              <w:t>Nauki o zarządzaniu i jakości</w:t>
            </w:r>
          </w:p>
        </w:tc>
      </w:tr>
      <w:tr w:rsidR="00C961A5" w14:paraId="05326503" w14:textId="77777777" w:rsidTr="002D1A52">
        <w:tc>
          <w:tcPr>
            <w:tcW w:w="4606" w:type="dxa"/>
          </w:tcPr>
          <w:p w14:paraId="611C7853" w14:textId="77777777" w:rsidR="00C961A5" w:rsidRDefault="00C961A5" w:rsidP="0014139E">
            <w:r>
              <w:t>Język wykładowy</w:t>
            </w:r>
          </w:p>
        </w:tc>
        <w:tc>
          <w:tcPr>
            <w:tcW w:w="4606" w:type="dxa"/>
          </w:tcPr>
          <w:p w14:paraId="1C410390" w14:textId="77777777" w:rsidR="00C961A5" w:rsidRDefault="009E0AAE" w:rsidP="002D1A52">
            <w:r>
              <w:t>polski</w:t>
            </w:r>
          </w:p>
        </w:tc>
      </w:tr>
    </w:tbl>
    <w:p w14:paraId="7959D251" w14:textId="77777777" w:rsidR="003501E6" w:rsidRDefault="003501E6" w:rsidP="004F73CF">
      <w:pPr>
        <w:spacing w:after="0"/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42"/>
        <w:gridCol w:w="4520"/>
      </w:tblGrid>
      <w:tr w:rsidR="00C961A5" w14:paraId="5B0DBF65" w14:textId="77777777" w:rsidTr="00C961A5">
        <w:tc>
          <w:tcPr>
            <w:tcW w:w="4606" w:type="dxa"/>
          </w:tcPr>
          <w:p w14:paraId="05E67068" w14:textId="77777777" w:rsidR="00C961A5" w:rsidRDefault="00BC4DCB" w:rsidP="00A55656">
            <w:r>
              <w:t>Koordynator przedmiotu</w:t>
            </w:r>
          </w:p>
        </w:tc>
        <w:tc>
          <w:tcPr>
            <w:tcW w:w="4606" w:type="dxa"/>
          </w:tcPr>
          <w:p w14:paraId="7472E65F" w14:textId="77777777" w:rsidR="00C961A5" w:rsidRDefault="00C961A5" w:rsidP="002D1A52"/>
          <w:p w14:paraId="76FCCB3C" w14:textId="77777777" w:rsidR="003C473D" w:rsidRDefault="003C473D" w:rsidP="002D1A52"/>
        </w:tc>
      </w:tr>
    </w:tbl>
    <w:p w14:paraId="3974769C" w14:textId="77777777" w:rsidR="00C961A5" w:rsidRDefault="00C961A5" w:rsidP="004F73CF">
      <w:pPr>
        <w:spacing w:after="0"/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285"/>
        <w:gridCol w:w="2258"/>
        <w:gridCol w:w="2261"/>
        <w:gridCol w:w="2258"/>
      </w:tblGrid>
      <w:tr w:rsidR="00C37A43" w14:paraId="15B8C52C" w14:textId="77777777" w:rsidTr="00B04272">
        <w:tc>
          <w:tcPr>
            <w:tcW w:w="2303" w:type="dxa"/>
          </w:tcPr>
          <w:p w14:paraId="43F70E3F" w14:textId="77777777" w:rsidR="00C37A43" w:rsidRDefault="00C37A43" w:rsidP="00B04272">
            <w:pPr>
              <w:jc w:val="center"/>
            </w:pPr>
            <w:r>
              <w:t>Forma zajęć</w:t>
            </w:r>
            <w:r w:rsidR="00FC6CE1">
              <w:t xml:space="preserve"> </w:t>
            </w:r>
            <w:r w:rsidR="00FC6CE1" w:rsidRPr="00FC6CE1">
              <w:rPr>
                <w:i/>
              </w:rPr>
              <w:t>(katalog zamknięt</w:t>
            </w:r>
            <w:r w:rsidR="00757261">
              <w:rPr>
                <w:i/>
              </w:rPr>
              <w:t>y</w:t>
            </w:r>
            <w:r w:rsidR="00FC6CE1" w:rsidRPr="00FC6CE1">
              <w:rPr>
                <w:i/>
              </w:rPr>
              <w:t xml:space="preserve"> ze słownika)</w:t>
            </w:r>
          </w:p>
        </w:tc>
        <w:tc>
          <w:tcPr>
            <w:tcW w:w="2303" w:type="dxa"/>
          </w:tcPr>
          <w:p w14:paraId="77EA5CFA" w14:textId="77777777" w:rsidR="00C37A43" w:rsidRDefault="00C37A43" w:rsidP="00B04272">
            <w:pPr>
              <w:jc w:val="center"/>
            </w:pPr>
            <w:r>
              <w:t>Liczba godzin</w:t>
            </w:r>
          </w:p>
        </w:tc>
        <w:tc>
          <w:tcPr>
            <w:tcW w:w="2303" w:type="dxa"/>
          </w:tcPr>
          <w:p w14:paraId="74FDD7B5" w14:textId="77777777" w:rsidR="00C37A43" w:rsidRDefault="00C37A43" w:rsidP="00B04272">
            <w:pPr>
              <w:jc w:val="center"/>
            </w:pPr>
            <w:r>
              <w:t>semestr</w:t>
            </w:r>
          </w:p>
        </w:tc>
        <w:tc>
          <w:tcPr>
            <w:tcW w:w="2303" w:type="dxa"/>
          </w:tcPr>
          <w:p w14:paraId="49492261" w14:textId="77777777" w:rsidR="00C37A43" w:rsidRDefault="00C37A43" w:rsidP="00B04272">
            <w:pPr>
              <w:jc w:val="center"/>
            </w:pPr>
            <w:r>
              <w:t>Punkty ECTS</w:t>
            </w:r>
          </w:p>
        </w:tc>
      </w:tr>
      <w:tr w:rsidR="003C473D" w14:paraId="3540544F" w14:textId="77777777" w:rsidTr="00C37A43">
        <w:tc>
          <w:tcPr>
            <w:tcW w:w="2303" w:type="dxa"/>
          </w:tcPr>
          <w:p w14:paraId="6C70EBF8" w14:textId="77777777" w:rsidR="003C473D" w:rsidRDefault="003C473D" w:rsidP="002D1A52">
            <w:r>
              <w:t>wykład</w:t>
            </w:r>
          </w:p>
        </w:tc>
        <w:tc>
          <w:tcPr>
            <w:tcW w:w="2303" w:type="dxa"/>
          </w:tcPr>
          <w:p w14:paraId="431971C5" w14:textId="77777777" w:rsidR="003C473D" w:rsidRDefault="009E0AAE" w:rsidP="002D1A52">
            <w:r>
              <w:t>15</w:t>
            </w:r>
          </w:p>
        </w:tc>
        <w:tc>
          <w:tcPr>
            <w:tcW w:w="2303" w:type="dxa"/>
          </w:tcPr>
          <w:p w14:paraId="422E62F7" w14:textId="77777777" w:rsidR="003C473D" w:rsidRDefault="009E0AAE" w:rsidP="002D1A52">
            <w:r>
              <w:t>IV</w:t>
            </w:r>
          </w:p>
        </w:tc>
        <w:tc>
          <w:tcPr>
            <w:tcW w:w="2303" w:type="dxa"/>
            <w:vMerge w:val="restart"/>
          </w:tcPr>
          <w:p w14:paraId="089773C0" w14:textId="77777777" w:rsidR="003C473D" w:rsidRDefault="003C473D" w:rsidP="002D1A52"/>
        </w:tc>
      </w:tr>
      <w:tr w:rsidR="003C473D" w14:paraId="73C27784" w14:textId="77777777" w:rsidTr="00C37A43">
        <w:tc>
          <w:tcPr>
            <w:tcW w:w="2303" w:type="dxa"/>
          </w:tcPr>
          <w:p w14:paraId="7FEF2014" w14:textId="77777777" w:rsidR="003C473D" w:rsidRDefault="003C473D" w:rsidP="002D1A52">
            <w:r>
              <w:t>konwersatorium</w:t>
            </w:r>
          </w:p>
        </w:tc>
        <w:tc>
          <w:tcPr>
            <w:tcW w:w="2303" w:type="dxa"/>
          </w:tcPr>
          <w:p w14:paraId="13AEA71D" w14:textId="77777777" w:rsidR="003C473D" w:rsidRDefault="003C473D" w:rsidP="002D1A52"/>
        </w:tc>
        <w:tc>
          <w:tcPr>
            <w:tcW w:w="2303" w:type="dxa"/>
          </w:tcPr>
          <w:p w14:paraId="2E4DC327" w14:textId="77777777" w:rsidR="003C473D" w:rsidRDefault="003C473D" w:rsidP="002D1A52"/>
        </w:tc>
        <w:tc>
          <w:tcPr>
            <w:tcW w:w="2303" w:type="dxa"/>
            <w:vMerge/>
          </w:tcPr>
          <w:p w14:paraId="78446ACF" w14:textId="77777777" w:rsidR="003C473D" w:rsidRDefault="003C473D" w:rsidP="002D1A52"/>
        </w:tc>
      </w:tr>
      <w:tr w:rsidR="003C473D" w14:paraId="2822B2C5" w14:textId="77777777" w:rsidTr="00C37A43">
        <w:tc>
          <w:tcPr>
            <w:tcW w:w="2303" w:type="dxa"/>
          </w:tcPr>
          <w:p w14:paraId="066FE796" w14:textId="77777777" w:rsidR="003C473D" w:rsidRDefault="003C473D" w:rsidP="002D1A52">
            <w:r>
              <w:t>ćwiczenia</w:t>
            </w:r>
          </w:p>
        </w:tc>
        <w:tc>
          <w:tcPr>
            <w:tcW w:w="2303" w:type="dxa"/>
          </w:tcPr>
          <w:p w14:paraId="0E1416E0" w14:textId="77777777" w:rsidR="003C473D" w:rsidRDefault="009E0AAE" w:rsidP="002D1A52">
            <w:r>
              <w:t>15</w:t>
            </w:r>
          </w:p>
        </w:tc>
        <w:tc>
          <w:tcPr>
            <w:tcW w:w="2303" w:type="dxa"/>
          </w:tcPr>
          <w:p w14:paraId="33BE3763" w14:textId="77777777" w:rsidR="003C473D" w:rsidRDefault="009E0AAE" w:rsidP="002D1A52">
            <w:r>
              <w:t>IV</w:t>
            </w:r>
          </w:p>
        </w:tc>
        <w:tc>
          <w:tcPr>
            <w:tcW w:w="2303" w:type="dxa"/>
            <w:vMerge/>
          </w:tcPr>
          <w:p w14:paraId="235FAAA8" w14:textId="77777777" w:rsidR="003C473D" w:rsidRDefault="003C473D" w:rsidP="002D1A52"/>
        </w:tc>
      </w:tr>
      <w:tr w:rsidR="003C473D" w14:paraId="49CE960E" w14:textId="77777777" w:rsidTr="00C37A43">
        <w:tc>
          <w:tcPr>
            <w:tcW w:w="2303" w:type="dxa"/>
          </w:tcPr>
          <w:p w14:paraId="5630EAD5" w14:textId="77777777" w:rsidR="003C473D" w:rsidRDefault="003C473D" w:rsidP="002D1A52">
            <w:r>
              <w:t>laboratorium</w:t>
            </w:r>
          </w:p>
        </w:tc>
        <w:tc>
          <w:tcPr>
            <w:tcW w:w="2303" w:type="dxa"/>
          </w:tcPr>
          <w:p w14:paraId="2DADE138" w14:textId="77777777" w:rsidR="003C473D" w:rsidRDefault="003C473D" w:rsidP="002D1A52"/>
        </w:tc>
        <w:tc>
          <w:tcPr>
            <w:tcW w:w="2303" w:type="dxa"/>
          </w:tcPr>
          <w:p w14:paraId="02A5F425" w14:textId="77777777" w:rsidR="003C473D" w:rsidRDefault="003C473D" w:rsidP="002D1A52"/>
        </w:tc>
        <w:tc>
          <w:tcPr>
            <w:tcW w:w="2303" w:type="dxa"/>
            <w:vMerge/>
          </w:tcPr>
          <w:p w14:paraId="3393D7E7" w14:textId="77777777" w:rsidR="003C473D" w:rsidRDefault="003C473D" w:rsidP="002D1A52"/>
        </w:tc>
      </w:tr>
      <w:tr w:rsidR="003C473D" w14:paraId="4BB210C5" w14:textId="77777777" w:rsidTr="00C37A43">
        <w:tc>
          <w:tcPr>
            <w:tcW w:w="2303" w:type="dxa"/>
          </w:tcPr>
          <w:p w14:paraId="155F7F77" w14:textId="77777777" w:rsidR="003C473D" w:rsidRDefault="003C473D" w:rsidP="002D1A52">
            <w:r>
              <w:t>warsztaty</w:t>
            </w:r>
          </w:p>
        </w:tc>
        <w:tc>
          <w:tcPr>
            <w:tcW w:w="2303" w:type="dxa"/>
          </w:tcPr>
          <w:p w14:paraId="0BA9ACAF" w14:textId="77777777" w:rsidR="003C473D" w:rsidRDefault="003C473D" w:rsidP="002D1A52"/>
        </w:tc>
        <w:tc>
          <w:tcPr>
            <w:tcW w:w="2303" w:type="dxa"/>
          </w:tcPr>
          <w:p w14:paraId="07526EC0" w14:textId="77777777" w:rsidR="003C473D" w:rsidRDefault="003C473D" w:rsidP="002D1A52"/>
        </w:tc>
        <w:tc>
          <w:tcPr>
            <w:tcW w:w="2303" w:type="dxa"/>
            <w:vMerge/>
          </w:tcPr>
          <w:p w14:paraId="006F5F92" w14:textId="77777777" w:rsidR="003C473D" w:rsidRDefault="003C473D" w:rsidP="002D1A52"/>
        </w:tc>
      </w:tr>
      <w:tr w:rsidR="003C473D" w14:paraId="3EE113A7" w14:textId="77777777" w:rsidTr="00C37A43">
        <w:tc>
          <w:tcPr>
            <w:tcW w:w="2303" w:type="dxa"/>
          </w:tcPr>
          <w:p w14:paraId="093A4045" w14:textId="77777777" w:rsidR="003C473D" w:rsidRDefault="003C473D" w:rsidP="002D1A52">
            <w:r>
              <w:t>seminarium</w:t>
            </w:r>
          </w:p>
        </w:tc>
        <w:tc>
          <w:tcPr>
            <w:tcW w:w="2303" w:type="dxa"/>
          </w:tcPr>
          <w:p w14:paraId="1AC048D2" w14:textId="77777777" w:rsidR="003C473D" w:rsidRDefault="003C473D" w:rsidP="002D1A52"/>
        </w:tc>
        <w:tc>
          <w:tcPr>
            <w:tcW w:w="2303" w:type="dxa"/>
          </w:tcPr>
          <w:p w14:paraId="5DB66B24" w14:textId="77777777" w:rsidR="003C473D" w:rsidRDefault="003C473D" w:rsidP="002D1A52"/>
        </w:tc>
        <w:tc>
          <w:tcPr>
            <w:tcW w:w="2303" w:type="dxa"/>
            <w:vMerge/>
          </w:tcPr>
          <w:p w14:paraId="3A392F87" w14:textId="77777777" w:rsidR="003C473D" w:rsidRDefault="003C473D" w:rsidP="002D1A52"/>
        </w:tc>
      </w:tr>
      <w:tr w:rsidR="003C473D" w14:paraId="0ED94892" w14:textId="77777777" w:rsidTr="00C37A43">
        <w:tc>
          <w:tcPr>
            <w:tcW w:w="2303" w:type="dxa"/>
          </w:tcPr>
          <w:p w14:paraId="5BBBBDB1" w14:textId="77777777" w:rsidR="003C473D" w:rsidRDefault="003C473D" w:rsidP="002D1A52">
            <w:r>
              <w:t>proseminarium</w:t>
            </w:r>
          </w:p>
        </w:tc>
        <w:tc>
          <w:tcPr>
            <w:tcW w:w="2303" w:type="dxa"/>
          </w:tcPr>
          <w:p w14:paraId="4C6908D7" w14:textId="77777777" w:rsidR="003C473D" w:rsidRDefault="003C473D" w:rsidP="002D1A52"/>
        </w:tc>
        <w:tc>
          <w:tcPr>
            <w:tcW w:w="2303" w:type="dxa"/>
          </w:tcPr>
          <w:p w14:paraId="7484FC44" w14:textId="77777777" w:rsidR="003C473D" w:rsidRDefault="003C473D" w:rsidP="002D1A52"/>
        </w:tc>
        <w:tc>
          <w:tcPr>
            <w:tcW w:w="2303" w:type="dxa"/>
            <w:vMerge/>
          </w:tcPr>
          <w:p w14:paraId="2CCEA694" w14:textId="77777777" w:rsidR="003C473D" w:rsidRDefault="003C473D" w:rsidP="002D1A52"/>
        </w:tc>
      </w:tr>
      <w:tr w:rsidR="003C473D" w14:paraId="0C468FC9" w14:textId="77777777" w:rsidTr="00C37A43">
        <w:tc>
          <w:tcPr>
            <w:tcW w:w="2303" w:type="dxa"/>
          </w:tcPr>
          <w:p w14:paraId="40C1C37C" w14:textId="77777777" w:rsidR="003C473D" w:rsidRDefault="003C473D" w:rsidP="000B3BEC">
            <w:r>
              <w:t>lektorat</w:t>
            </w:r>
          </w:p>
        </w:tc>
        <w:tc>
          <w:tcPr>
            <w:tcW w:w="2303" w:type="dxa"/>
          </w:tcPr>
          <w:p w14:paraId="64753999" w14:textId="77777777" w:rsidR="003C473D" w:rsidRDefault="003C473D" w:rsidP="002D1A52"/>
        </w:tc>
        <w:tc>
          <w:tcPr>
            <w:tcW w:w="2303" w:type="dxa"/>
          </w:tcPr>
          <w:p w14:paraId="002F7C5A" w14:textId="77777777" w:rsidR="003C473D" w:rsidRDefault="003C473D" w:rsidP="002D1A52"/>
        </w:tc>
        <w:tc>
          <w:tcPr>
            <w:tcW w:w="2303" w:type="dxa"/>
            <w:vMerge/>
          </w:tcPr>
          <w:p w14:paraId="38C22D09" w14:textId="77777777" w:rsidR="003C473D" w:rsidRDefault="003C473D" w:rsidP="002D1A52"/>
        </w:tc>
      </w:tr>
      <w:tr w:rsidR="003C473D" w14:paraId="34CC9031" w14:textId="77777777" w:rsidTr="00C37A43">
        <w:tc>
          <w:tcPr>
            <w:tcW w:w="2303" w:type="dxa"/>
          </w:tcPr>
          <w:p w14:paraId="0A06C7E6" w14:textId="77777777" w:rsidR="003C473D" w:rsidRDefault="003C473D" w:rsidP="002D1A52">
            <w:r>
              <w:t>praktyki</w:t>
            </w:r>
          </w:p>
        </w:tc>
        <w:tc>
          <w:tcPr>
            <w:tcW w:w="2303" w:type="dxa"/>
          </w:tcPr>
          <w:p w14:paraId="412F66AC" w14:textId="77777777" w:rsidR="003C473D" w:rsidRDefault="003C473D" w:rsidP="002D1A52"/>
        </w:tc>
        <w:tc>
          <w:tcPr>
            <w:tcW w:w="2303" w:type="dxa"/>
          </w:tcPr>
          <w:p w14:paraId="52829D17" w14:textId="77777777" w:rsidR="003C473D" w:rsidRDefault="003C473D" w:rsidP="002D1A52"/>
        </w:tc>
        <w:tc>
          <w:tcPr>
            <w:tcW w:w="2303" w:type="dxa"/>
            <w:vMerge/>
          </w:tcPr>
          <w:p w14:paraId="77D15591" w14:textId="77777777" w:rsidR="003C473D" w:rsidRDefault="003C473D" w:rsidP="002D1A52"/>
        </w:tc>
      </w:tr>
      <w:tr w:rsidR="003C473D" w14:paraId="7D7F9244" w14:textId="77777777" w:rsidTr="00C37A43">
        <w:tc>
          <w:tcPr>
            <w:tcW w:w="2303" w:type="dxa"/>
          </w:tcPr>
          <w:p w14:paraId="26C46CA9" w14:textId="77777777" w:rsidR="003C473D" w:rsidRDefault="003C473D" w:rsidP="002D1A52">
            <w:r>
              <w:t>zajęcia terenowe</w:t>
            </w:r>
          </w:p>
        </w:tc>
        <w:tc>
          <w:tcPr>
            <w:tcW w:w="2303" w:type="dxa"/>
          </w:tcPr>
          <w:p w14:paraId="58896676" w14:textId="77777777" w:rsidR="003C473D" w:rsidRDefault="003C473D" w:rsidP="002D1A52"/>
        </w:tc>
        <w:tc>
          <w:tcPr>
            <w:tcW w:w="2303" w:type="dxa"/>
          </w:tcPr>
          <w:p w14:paraId="2A2C9941" w14:textId="77777777" w:rsidR="003C473D" w:rsidRDefault="003C473D" w:rsidP="002D1A52"/>
        </w:tc>
        <w:tc>
          <w:tcPr>
            <w:tcW w:w="2303" w:type="dxa"/>
            <w:vMerge/>
          </w:tcPr>
          <w:p w14:paraId="0C002B08" w14:textId="77777777" w:rsidR="003C473D" w:rsidRDefault="003C473D" w:rsidP="002D1A52"/>
        </w:tc>
      </w:tr>
      <w:tr w:rsidR="003C473D" w14:paraId="6847FD0B" w14:textId="77777777" w:rsidTr="00C37A43">
        <w:tc>
          <w:tcPr>
            <w:tcW w:w="2303" w:type="dxa"/>
          </w:tcPr>
          <w:p w14:paraId="221B3C08" w14:textId="77777777" w:rsidR="003C473D" w:rsidRDefault="003C473D" w:rsidP="002D1A52">
            <w:r>
              <w:t>pracownia dyplomowa</w:t>
            </w:r>
          </w:p>
        </w:tc>
        <w:tc>
          <w:tcPr>
            <w:tcW w:w="2303" w:type="dxa"/>
          </w:tcPr>
          <w:p w14:paraId="09DAC62B" w14:textId="77777777" w:rsidR="003C473D" w:rsidRDefault="003C473D" w:rsidP="002D1A52"/>
        </w:tc>
        <w:tc>
          <w:tcPr>
            <w:tcW w:w="2303" w:type="dxa"/>
          </w:tcPr>
          <w:p w14:paraId="28F10922" w14:textId="77777777" w:rsidR="003C473D" w:rsidRDefault="003C473D" w:rsidP="002D1A52"/>
        </w:tc>
        <w:tc>
          <w:tcPr>
            <w:tcW w:w="2303" w:type="dxa"/>
            <w:vMerge/>
          </w:tcPr>
          <w:p w14:paraId="41F828F4" w14:textId="77777777" w:rsidR="003C473D" w:rsidRDefault="003C473D" w:rsidP="002D1A52"/>
        </w:tc>
      </w:tr>
      <w:tr w:rsidR="003C473D" w14:paraId="28F69EB0" w14:textId="77777777" w:rsidTr="00C37A43">
        <w:tc>
          <w:tcPr>
            <w:tcW w:w="2303" w:type="dxa"/>
          </w:tcPr>
          <w:p w14:paraId="2CC3781F" w14:textId="77777777" w:rsidR="003C473D" w:rsidRDefault="003C473D" w:rsidP="002D1A52">
            <w:r>
              <w:t>translatorium</w:t>
            </w:r>
          </w:p>
        </w:tc>
        <w:tc>
          <w:tcPr>
            <w:tcW w:w="2303" w:type="dxa"/>
          </w:tcPr>
          <w:p w14:paraId="61E41108" w14:textId="77777777" w:rsidR="003C473D" w:rsidRDefault="003C473D" w:rsidP="002D1A52"/>
        </w:tc>
        <w:tc>
          <w:tcPr>
            <w:tcW w:w="2303" w:type="dxa"/>
          </w:tcPr>
          <w:p w14:paraId="056E3C99" w14:textId="77777777" w:rsidR="003C473D" w:rsidRDefault="003C473D" w:rsidP="002D1A52"/>
        </w:tc>
        <w:tc>
          <w:tcPr>
            <w:tcW w:w="2303" w:type="dxa"/>
            <w:vMerge/>
          </w:tcPr>
          <w:p w14:paraId="71176124" w14:textId="77777777" w:rsidR="003C473D" w:rsidRDefault="003C473D" w:rsidP="002D1A52"/>
        </w:tc>
      </w:tr>
      <w:tr w:rsidR="003C473D" w14:paraId="71415D85" w14:textId="77777777" w:rsidTr="00C37A43">
        <w:tc>
          <w:tcPr>
            <w:tcW w:w="2303" w:type="dxa"/>
          </w:tcPr>
          <w:p w14:paraId="18327C1D" w14:textId="77777777" w:rsidR="003C473D" w:rsidRDefault="003C473D" w:rsidP="002D1A52">
            <w:r>
              <w:t>wizyta studyjna</w:t>
            </w:r>
          </w:p>
        </w:tc>
        <w:tc>
          <w:tcPr>
            <w:tcW w:w="2303" w:type="dxa"/>
          </w:tcPr>
          <w:p w14:paraId="63D02486" w14:textId="77777777" w:rsidR="003C473D" w:rsidRDefault="003C473D" w:rsidP="002D1A52"/>
        </w:tc>
        <w:tc>
          <w:tcPr>
            <w:tcW w:w="2303" w:type="dxa"/>
          </w:tcPr>
          <w:p w14:paraId="4316072A" w14:textId="77777777" w:rsidR="003C473D" w:rsidRDefault="003C473D" w:rsidP="002D1A52"/>
        </w:tc>
        <w:tc>
          <w:tcPr>
            <w:tcW w:w="2303" w:type="dxa"/>
            <w:vMerge/>
          </w:tcPr>
          <w:p w14:paraId="3F1DB1F8" w14:textId="77777777" w:rsidR="003C473D" w:rsidRDefault="003C473D" w:rsidP="002D1A52"/>
        </w:tc>
      </w:tr>
    </w:tbl>
    <w:p w14:paraId="73AD9CC4" w14:textId="77777777" w:rsidR="00BC4DCB" w:rsidRDefault="00BC4DCB" w:rsidP="004F73CF">
      <w:pPr>
        <w:spacing w:after="0"/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216"/>
        <w:gridCol w:w="6846"/>
      </w:tblGrid>
      <w:tr w:rsidR="004F73CF" w14:paraId="11B49477" w14:textId="77777777" w:rsidTr="002754C6">
        <w:tc>
          <w:tcPr>
            <w:tcW w:w="2235" w:type="dxa"/>
          </w:tcPr>
          <w:p w14:paraId="6664094E" w14:textId="77777777" w:rsidR="004F73CF" w:rsidRDefault="004F73CF" w:rsidP="002D1A52">
            <w:r>
              <w:t>Wymagania wstępne</w:t>
            </w:r>
          </w:p>
        </w:tc>
        <w:tc>
          <w:tcPr>
            <w:tcW w:w="6977" w:type="dxa"/>
          </w:tcPr>
          <w:p w14:paraId="26C5EA27" w14:textId="77777777" w:rsidR="004F73CF" w:rsidRDefault="004F73CF" w:rsidP="002D1A52"/>
        </w:tc>
      </w:tr>
    </w:tbl>
    <w:p w14:paraId="57B058D8" w14:textId="77777777" w:rsidR="004F73CF" w:rsidRDefault="004F73CF" w:rsidP="004F73CF">
      <w:pPr>
        <w:spacing w:after="0"/>
      </w:pPr>
    </w:p>
    <w:p w14:paraId="234D387A" w14:textId="77777777" w:rsidR="008215CC" w:rsidRDefault="008215CC" w:rsidP="008215CC">
      <w:pPr>
        <w:spacing w:after="0"/>
      </w:pPr>
    </w:p>
    <w:p w14:paraId="647C6A46" w14:textId="77777777" w:rsidR="004F73CF" w:rsidRPr="00556FCA" w:rsidRDefault="004F73CF" w:rsidP="004F73CF">
      <w:pPr>
        <w:pStyle w:val="Akapitzlist"/>
        <w:numPr>
          <w:ilvl w:val="0"/>
          <w:numId w:val="25"/>
        </w:numPr>
        <w:rPr>
          <w:b/>
        </w:rPr>
      </w:pPr>
      <w:r w:rsidRPr="00556FCA">
        <w:rPr>
          <w:b/>
        </w:rPr>
        <w:t xml:space="preserve">Cele </w:t>
      </w:r>
      <w:r w:rsidR="001051F5" w:rsidRPr="00556FCA">
        <w:rPr>
          <w:b/>
        </w:rPr>
        <w:t xml:space="preserve">kształcenia dla </w:t>
      </w:r>
      <w:r w:rsidRPr="00556FCA">
        <w:rPr>
          <w:b/>
        </w:rPr>
        <w:t xml:space="preserve">przedmiotu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4F73CF" w14:paraId="41080B3F" w14:textId="77777777" w:rsidTr="004F73CF">
        <w:tc>
          <w:tcPr>
            <w:tcW w:w="9212" w:type="dxa"/>
          </w:tcPr>
          <w:p w14:paraId="1405E3FD" w14:textId="77777777" w:rsidR="004F73CF" w:rsidRDefault="009E0AAE" w:rsidP="00DD3618">
            <w:r>
              <w:t>Przekazanie wiedzy na temat znaczenia i rodzajów badań naukowych</w:t>
            </w:r>
          </w:p>
        </w:tc>
      </w:tr>
      <w:tr w:rsidR="004F73CF" w14:paraId="73882EF1" w14:textId="77777777" w:rsidTr="004F73CF">
        <w:tc>
          <w:tcPr>
            <w:tcW w:w="9212" w:type="dxa"/>
          </w:tcPr>
          <w:p w14:paraId="6CA43B69" w14:textId="77777777" w:rsidR="004F73CF" w:rsidRDefault="009E0AAE" w:rsidP="004F73CF">
            <w:r>
              <w:t>Pokazanie specyfiki badań naukowych w dyscyplinie nauki o zarządzaniu i jakości</w:t>
            </w:r>
          </w:p>
        </w:tc>
      </w:tr>
      <w:tr w:rsidR="004F73CF" w14:paraId="555D0573" w14:textId="77777777" w:rsidTr="004F73CF">
        <w:tc>
          <w:tcPr>
            <w:tcW w:w="9212" w:type="dxa"/>
          </w:tcPr>
          <w:p w14:paraId="4A7DC0DF" w14:textId="77777777" w:rsidR="004F73CF" w:rsidRDefault="009E0AAE" w:rsidP="004F73CF">
            <w:r>
              <w:t xml:space="preserve">Przygotowanie do </w:t>
            </w:r>
            <w:r w:rsidR="00784D6F">
              <w:t>napisania pracy licencjackiej i magisterskiej</w:t>
            </w:r>
          </w:p>
        </w:tc>
      </w:tr>
    </w:tbl>
    <w:p w14:paraId="6CA6EFD5" w14:textId="77777777" w:rsidR="003C473D" w:rsidRDefault="003C473D" w:rsidP="004F73CF">
      <w:pPr>
        <w:spacing w:after="0"/>
      </w:pPr>
    </w:p>
    <w:p w14:paraId="5B4B9D29" w14:textId="77777777" w:rsidR="003C473D" w:rsidRDefault="003C473D">
      <w:r>
        <w:br w:type="page"/>
      </w:r>
    </w:p>
    <w:p w14:paraId="7ED9258D" w14:textId="77777777" w:rsidR="004F73CF" w:rsidRDefault="004F73CF" w:rsidP="004F73CF">
      <w:pPr>
        <w:spacing w:after="0"/>
      </w:pPr>
    </w:p>
    <w:p w14:paraId="6B82957F" w14:textId="77777777" w:rsidR="004F73CF" w:rsidRPr="00556FCA" w:rsidRDefault="004F73CF" w:rsidP="001051F5">
      <w:pPr>
        <w:pStyle w:val="Akapitzlist"/>
        <w:numPr>
          <w:ilvl w:val="0"/>
          <w:numId w:val="25"/>
        </w:numPr>
        <w:rPr>
          <w:b/>
        </w:rPr>
      </w:pPr>
      <w:r w:rsidRPr="00556FCA">
        <w:rPr>
          <w:b/>
        </w:rPr>
        <w:t xml:space="preserve">Efekty </w:t>
      </w:r>
      <w:r w:rsidR="00F54F71">
        <w:rPr>
          <w:b/>
        </w:rPr>
        <w:t>uczenia się</w:t>
      </w:r>
      <w:r w:rsidRPr="00556FCA">
        <w:rPr>
          <w:b/>
        </w:rPr>
        <w:t xml:space="preserve"> dla przedmiotu wraz z odniesieniem do efektów kierunkowych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094"/>
        <w:gridCol w:w="5830"/>
        <w:gridCol w:w="2138"/>
      </w:tblGrid>
      <w:tr w:rsidR="004F73CF" w14:paraId="29009CB5" w14:textId="77777777" w:rsidTr="00556FCA">
        <w:tc>
          <w:tcPr>
            <w:tcW w:w="1101" w:type="dxa"/>
            <w:vAlign w:val="center"/>
          </w:tcPr>
          <w:p w14:paraId="0BAE0BF8" w14:textId="77777777" w:rsidR="004F73CF" w:rsidRDefault="004F73CF" w:rsidP="00556FCA">
            <w:pPr>
              <w:jc w:val="center"/>
            </w:pPr>
            <w:r>
              <w:t>Symbol</w:t>
            </w:r>
          </w:p>
        </w:tc>
        <w:tc>
          <w:tcPr>
            <w:tcW w:w="5953" w:type="dxa"/>
            <w:vAlign w:val="center"/>
          </w:tcPr>
          <w:p w14:paraId="2F0DF30D" w14:textId="77777777" w:rsidR="004F73CF" w:rsidRDefault="004F73CF" w:rsidP="00556FCA">
            <w:pPr>
              <w:jc w:val="center"/>
            </w:pPr>
            <w:r>
              <w:t>Opis efektu przedmiotowego</w:t>
            </w:r>
          </w:p>
        </w:tc>
        <w:tc>
          <w:tcPr>
            <w:tcW w:w="2158" w:type="dxa"/>
            <w:vAlign w:val="center"/>
          </w:tcPr>
          <w:p w14:paraId="4531F7EA" w14:textId="77777777" w:rsidR="004F73CF" w:rsidRDefault="004F73CF" w:rsidP="00556FCA">
            <w:pPr>
              <w:jc w:val="center"/>
            </w:pPr>
            <w:r>
              <w:t>Odniesienie do efektu kierunkowego</w:t>
            </w:r>
          </w:p>
        </w:tc>
      </w:tr>
      <w:tr w:rsidR="004F73CF" w14:paraId="6E208297" w14:textId="77777777" w:rsidTr="004A7233">
        <w:tc>
          <w:tcPr>
            <w:tcW w:w="9212" w:type="dxa"/>
            <w:gridSpan w:val="3"/>
          </w:tcPr>
          <w:p w14:paraId="17889749" w14:textId="77777777" w:rsidR="004F73CF" w:rsidRDefault="004F73CF" w:rsidP="004F73CF">
            <w:pPr>
              <w:jc w:val="center"/>
            </w:pPr>
            <w:r>
              <w:t>WIEDZA</w:t>
            </w:r>
          </w:p>
        </w:tc>
      </w:tr>
      <w:tr w:rsidR="004F73CF" w14:paraId="7E0CAB3E" w14:textId="77777777" w:rsidTr="004F73CF">
        <w:tc>
          <w:tcPr>
            <w:tcW w:w="1101" w:type="dxa"/>
          </w:tcPr>
          <w:p w14:paraId="703EC819" w14:textId="77777777" w:rsidR="004F73CF" w:rsidRDefault="004F73CF" w:rsidP="004F73CF">
            <w:r>
              <w:t>W_01</w:t>
            </w:r>
          </w:p>
        </w:tc>
        <w:tc>
          <w:tcPr>
            <w:tcW w:w="5953" w:type="dxa"/>
          </w:tcPr>
          <w:p w14:paraId="338F60FE" w14:textId="77777777" w:rsidR="004F73CF" w:rsidRDefault="00784D6F" w:rsidP="004F73CF">
            <w:r>
              <w:t>Znajomość znaczenia badań naukowych i ich rodzajów</w:t>
            </w:r>
          </w:p>
        </w:tc>
        <w:tc>
          <w:tcPr>
            <w:tcW w:w="2158" w:type="dxa"/>
          </w:tcPr>
          <w:p w14:paraId="1E88B822" w14:textId="77777777" w:rsidR="004F73CF" w:rsidRDefault="00AA1593" w:rsidP="004F73CF">
            <w:r>
              <w:t>K_W02</w:t>
            </w:r>
          </w:p>
        </w:tc>
      </w:tr>
      <w:tr w:rsidR="004F73CF" w14:paraId="618A0E32" w14:textId="77777777" w:rsidTr="004F73CF">
        <w:tc>
          <w:tcPr>
            <w:tcW w:w="1101" w:type="dxa"/>
          </w:tcPr>
          <w:p w14:paraId="471260E2" w14:textId="77777777" w:rsidR="004F73CF" w:rsidRDefault="004F73CF" w:rsidP="004F73CF">
            <w:r>
              <w:t>W_02</w:t>
            </w:r>
          </w:p>
        </w:tc>
        <w:tc>
          <w:tcPr>
            <w:tcW w:w="5953" w:type="dxa"/>
          </w:tcPr>
          <w:p w14:paraId="271BA594" w14:textId="77777777" w:rsidR="004F73CF" w:rsidRDefault="00784D6F" w:rsidP="004F73CF">
            <w:r>
              <w:t>Znajomość specyfiki badań w dyscyplinie nauki o zarządzaniu i jakości</w:t>
            </w:r>
          </w:p>
        </w:tc>
        <w:tc>
          <w:tcPr>
            <w:tcW w:w="2158" w:type="dxa"/>
          </w:tcPr>
          <w:p w14:paraId="6AABF2AF" w14:textId="77777777" w:rsidR="004F73CF" w:rsidRDefault="00AA1593" w:rsidP="004F73CF">
            <w:r>
              <w:t>K_W02</w:t>
            </w:r>
          </w:p>
        </w:tc>
      </w:tr>
      <w:tr w:rsidR="004F73CF" w14:paraId="65EE4AE4" w14:textId="77777777" w:rsidTr="004F73CF">
        <w:tc>
          <w:tcPr>
            <w:tcW w:w="1101" w:type="dxa"/>
          </w:tcPr>
          <w:p w14:paraId="084F8037" w14:textId="77777777" w:rsidR="004F73CF" w:rsidRDefault="00784D6F" w:rsidP="004F73CF">
            <w:r>
              <w:t>W_3</w:t>
            </w:r>
          </w:p>
        </w:tc>
        <w:tc>
          <w:tcPr>
            <w:tcW w:w="5953" w:type="dxa"/>
          </w:tcPr>
          <w:p w14:paraId="6CF66E9B" w14:textId="77777777" w:rsidR="004F73CF" w:rsidRDefault="00784D6F" w:rsidP="004F73CF">
            <w:r>
              <w:t>Znajomość zasad przygotowania pracy licencjackiej i magisterskiej</w:t>
            </w:r>
          </w:p>
        </w:tc>
        <w:tc>
          <w:tcPr>
            <w:tcW w:w="2158" w:type="dxa"/>
          </w:tcPr>
          <w:p w14:paraId="44FE2C17" w14:textId="77777777" w:rsidR="004F73CF" w:rsidRDefault="00AA1593" w:rsidP="004F73CF">
            <w:r>
              <w:t>K_W06</w:t>
            </w:r>
          </w:p>
        </w:tc>
      </w:tr>
      <w:tr w:rsidR="004F73CF" w14:paraId="226D0A33" w14:textId="77777777" w:rsidTr="002C7271">
        <w:tc>
          <w:tcPr>
            <w:tcW w:w="9212" w:type="dxa"/>
            <w:gridSpan w:val="3"/>
          </w:tcPr>
          <w:p w14:paraId="01BBF32F" w14:textId="77777777" w:rsidR="004F73CF" w:rsidRDefault="004F73CF" w:rsidP="004F73CF">
            <w:pPr>
              <w:jc w:val="center"/>
            </w:pPr>
            <w:r>
              <w:t>UMIEJĘTNOŚCI</w:t>
            </w:r>
          </w:p>
        </w:tc>
      </w:tr>
      <w:tr w:rsidR="004F73CF" w14:paraId="2216B733" w14:textId="77777777" w:rsidTr="004F73CF">
        <w:tc>
          <w:tcPr>
            <w:tcW w:w="1101" w:type="dxa"/>
          </w:tcPr>
          <w:p w14:paraId="4C2CFBE1" w14:textId="77777777" w:rsidR="004F73CF" w:rsidRDefault="004F73CF" w:rsidP="004F73CF">
            <w:r>
              <w:t>U_01</w:t>
            </w:r>
          </w:p>
        </w:tc>
        <w:tc>
          <w:tcPr>
            <w:tcW w:w="5953" w:type="dxa"/>
          </w:tcPr>
          <w:p w14:paraId="74C7BDCD" w14:textId="77777777" w:rsidR="004F73CF" w:rsidRDefault="00784D6F" w:rsidP="004F73CF">
            <w:r>
              <w:t>Umiejętność przeprowadzenia przeglądu literatury</w:t>
            </w:r>
          </w:p>
        </w:tc>
        <w:tc>
          <w:tcPr>
            <w:tcW w:w="2158" w:type="dxa"/>
          </w:tcPr>
          <w:p w14:paraId="2DC96439" w14:textId="77777777" w:rsidR="004F73CF" w:rsidRDefault="00AA1593" w:rsidP="004F73CF">
            <w:r>
              <w:t>K_U05</w:t>
            </w:r>
          </w:p>
        </w:tc>
      </w:tr>
      <w:tr w:rsidR="004F73CF" w14:paraId="1952285B" w14:textId="77777777" w:rsidTr="004F73CF">
        <w:tc>
          <w:tcPr>
            <w:tcW w:w="1101" w:type="dxa"/>
          </w:tcPr>
          <w:p w14:paraId="5C7EE6DC" w14:textId="77777777" w:rsidR="004F73CF" w:rsidRDefault="004F73CF" w:rsidP="004F73CF">
            <w:r>
              <w:t>U_02</w:t>
            </w:r>
          </w:p>
        </w:tc>
        <w:tc>
          <w:tcPr>
            <w:tcW w:w="5953" w:type="dxa"/>
          </w:tcPr>
          <w:p w14:paraId="0B6B5CC4" w14:textId="77777777" w:rsidR="004F73CF" w:rsidRDefault="00784D6F" w:rsidP="004F73CF">
            <w:r>
              <w:t>Umiejętność zaplanowania i realizacji badań własnych</w:t>
            </w:r>
          </w:p>
        </w:tc>
        <w:tc>
          <w:tcPr>
            <w:tcW w:w="2158" w:type="dxa"/>
          </w:tcPr>
          <w:p w14:paraId="30D292B0" w14:textId="77777777" w:rsidR="004F73CF" w:rsidRDefault="00AA1593" w:rsidP="004F73CF">
            <w:r>
              <w:t>K_U07</w:t>
            </w:r>
          </w:p>
        </w:tc>
      </w:tr>
      <w:tr w:rsidR="004F73CF" w14:paraId="7031ABFA" w14:textId="77777777" w:rsidTr="004F73CF">
        <w:tc>
          <w:tcPr>
            <w:tcW w:w="1101" w:type="dxa"/>
          </w:tcPr>
          <w:p w14:paraId="7FE2EA4B" w14:textId="77777777" w:rsidR="004F73CF" w:rsidRDefault="00AB3B80" w:rsidP="004F73CF">
            <w:r>
              <w:t>U_03</w:t>
            </w:r>
          </w:p>
        </w:tc>
        <w:tc>
          <w:tcPr>
            <w:tcW w:w="5953" w:type="dxa"/>
          </w:tcPr>
          <w:p w14:paraId="3F434B23" w14:textId="77777777" w:rsidR="004F73CF" w:rsidRDefault="00784D6F" w:rsidP="004F73CF">
            <w:r>
              <w:t>Umiejętność wyciągania wniosków z przeprowadzonych badań</w:t>
            </w:r>
          </w:p>
        </w:tc>
        <w:tc>
          <w:tcPr>
            <w:tcW w:w="2158" w:type="dxa"/>
          </w:tcPr>
          <w:p w14:paraId="13A65C5A" w14:textId="77777777" w:rsidR="004F73CF" w:rsidRDefault="00AA1593" w:rsidP="004F73CF">
            <w:r>
              <w:t>K_U07</w:t>
            </w:r>
          </w:p>
        </w:tc>
      </w:tr>
      <w:tr w:rsidR="004F73CF" w14:paraId="51F1EE6D" w14:textId="77777777" w:rsidTr="00520856">
        <w:tc>
          <w:tcPr>
            <w:tcW w:w="9212" w:type="dxa"/>
            <w:gridSpan w:val="3"/>
          </w:tcPr>
          <w:p w14:paraId="3C9F9A5E" w14:textId="77777777" w:rsidR="004F73CF" w:rsidRDefault="004F73CF" w:rsidP="004F73CF">
            <w:pPr>
              <w:jc w:val="center"/>
            </w:pPr>
            <w:r>
              <w:t>KOMPETENCJE SPOŁECZNE</w:t>
            </w:r>
          </w:p>
        </w:tc>
      </w:tr>
      <w:tr w:rsidR="004F73CF" w14:paraId="1B264081" w14:textId="77777777" w:rsidTr="004F73CF">
        <w:tc>
          <w:tcPr>
            <w:tcW w:w="1101" w:type="dxa"/>
          </w:tcPr>
          <w:p w14:paraId="4954A31D" w14:textId="77777777" w:rsidR="004F73CF" w:rsidRDefault="004F73CF" w:rsidP="004F73CF">
            <w:r>
              <w:t>K_01</w:t>
            </w:r>
          </w:p>
        </w:tc>
        <w:tc>
          <w:tcPr>
            <w:tcW w:w="5953" w:type="dxa"/>
          </w:tcPr>
          <w:p w14:paraId="4F026F5E" w14:textId="77777777" w:rsidR="004F73CF" w:rsidRDefault="00784D6F" w:rsidP="004F73CF">
            <w:r>
              <w:t>Gotowość do samodzielnego rozwijania swoich kompetencji</w:t>
            </w:r>
          </w:p>
        </w:tc>
        <w:tc>
          <w:tcPr>
            <w:tcW w:w="2158" w:type="dxa"/>
          </w:tcPr>
          <w:p w14:paraId="2B774F34" w14:textId="77777777" w:rsidR="004F73CF" w:rsidRDefault="00E507DA" w:rsidP="004F73CF">
            <w:r>
              <w:t>K_K01</w:t>
            </w:r>
          </w:p>
        </w:tc>
      </w:tr>
      <w:tr w:rsidR="004F73CF" w14:paraId="0E095EFB" w14:textId="77777777" w:rsidTr="004F73CF">
        <w:tc>
          <w:tcPr>
            <w:tcW w:w="1101" w:type="dxa"/>
          </w:tcPr>
          <w:p w14:paraId="25855AB3" w14:textId="77777777" w:rsidR="004F73CF" w:rsidRDefault="004F73CF" w:rsidP="004F73CF">
            <w:r>
              <w:t>K_02</w:t>
            </w:r>
          </w:p>
        </w:tc>
        <w:tc>
          <w:tcPr>
            <w:tcW w:w="5953" w:type="dxa"/>
          </w:tcPr>
          <w:p w14:paraId="07F54399" w14:textId="77777777" w:rsidR="004F73CF" w:rsidRDefault="00784D6F" w:rsidP="004F73CF">
            <w:r>
              <w:t>Gotowość do wymiany poglądów na forum grupy</w:t>
            </w:r>
          </w:p>
        </w:tc>
        <w:tc>
          <w:tcPr>
            <w:tcW w:w="2158" w:type="dxa"/>
          </w:tcPr>
          <w:p w14:paraId="672EEB65" w14:textId="77777777" w:rsidR="004F73CF" w:rsidRDefault="00AA1593" w:rsidP="004F73CF">
            <w:r>
              <w:t>K_K06</w:t>
            </w:r>
          </w:p>
        </w:tc>
      </w:tr>
      <w:tr w:rsidR="004F73CF" w14:paraId="7FB273B3" w14:textId="77777777" w:rsidTr="004F73CF">
        <w:tc>
          <w:tcPr>
            <w:tcW w:w="1101" w:type="dxa"/>
          </w:tcPr>
          <w:p w14:paraId="188D7C22" w14:textId="77777777" w:rsidR="004F73CF" w:rsidRDefault="00AB3B80" w:rsidP="004F73CF">
            <w:r>
              <w:t>K_03</w:t>
            </w:r>
          </w:p>
        </w:tc>
        <w:tc>
          <w:tcPr>
            <w:tcW w:w="5953" w:type="dxa"/>
          </w:tcPr>
          <w:p w14:paraId="06DFD9A1" w14:textId="77777777" w:rsidR="004F73CF" w:rsidRDefault="00784D6F" w:rsidP="004F73CF">
            <w:r>
              <w:t>Gotowość do pozytywnego reagowania na konstruktywną krytykę</w:t>
            </w:r>
          </w:p>
        </w:tc>
        <w:tc>
          <w:tcPr>
            <w:tcW w:w="2158" w:type="dxa"/>
          </w:tcPr>
          <w:p w14:paraId="54ACAE95" w14:textId="77777777" w:rsidR="004F73CF" w:rsidRDefault="00AA1593" w:rsidP="004F73CF">
            <w:r>
              <w:t>K_K06</w:t>
            </w:r>
          </w:p>
        </w:tc>
      </w:tr>
    </w:tbl>
    <w:p w14:paraId="7C0D979B" w14:textId="77777777" w:rsidR="003C473D" w:rsidRDefault="003C473D" w:rsidP="003C473D">
      <w:pPr>
        <w:pStyle w:val="Akapitzlist"/>
        <w:ind w:left="1080"/>
        <w:rPr>
          <w:b/>
        </w:rPr>
      </w:pPr>
    </w:p>
    <w:p w14:paraId="307DFFA2" w14:textId="77777777" w:rsidR="00FC6CE1" w:rsidRPr="00583DB9" w:rsidRDefault="00FC6CE1" w:rsidP="00583DB9">
      <w:pPr>
        <w:pStyle w:val="Akapitzlist"/>
        <w:numPr>
          <w:ilvl w:val="0"/>
          <w:numId w:val="25"/>
        </w:numPr>
        <w:rPr>
          <w:b/>
        </w:rPr>
      </w:pPr>
      <w:r w:rsidRPr="00583DB9">
        <w:rPr>
          <w:b/>
        </w:rPr>
        <w:t>Opis przedmiotu/ treści programow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C6CE1" w14:paraId="1B1AE8D6" w14:textId="77777777" w:rsidTr="00FC6CE1">
        <w:tc>
          <w:tcPr>
            <w:tcW w:w="9212" w:type="dxa"/>
          </w:tcPr>
          <w:p w14:paraId="6CC4BA19" w14:textId="77777777" w:rsidR="00AB3B80" w:rsidRPr="00AB3B80" w:rsidRDefault="00AB3B80" w:rsidP="00AB3B80">
            <w:pPr>
              <w:rPr>
                <w:b/>
              </w:rPr>
            </w:pPr>
          </w:p>
          <w:p w14:paraId="52243F87" w14:textId="77777777" w:rsidR="00AB3B80" w:rsidRPr="00AB3B80" w:rsidRDefault="00AB3B80" w:rsidP="00AB3B80">
            <w:pPr>
              <w:rPr>
                <w:b/>
              </w:rPr>
            </w:pPr>
            <w:r>
              <w:rPr>
                <w:b/>
              </w:rPr>
              <w:t>Treść wykładów:</w:t>
            </w:r>
          </w:p>
          <w:p w14:paraId="53A5EDFE" w14:textId="77777777" w:rsidR="00FC6CE1" w:rsidRDefault="00784D6F" w:rsidP="00784D6F">
            <w:pPr>
              <w:pStyle w:val="Akapitzlist"/>
              <w:numPr>
                <w:ilvl w:val="0"/>
                <w:numId w:val="26"/>
              </w:numPr>
              <w:rPr>
                <w:b/>
              </w:rPr>
            </w:pPr>
            <w:r>
              <w:rPr>
                <w:b/>
              </w:rPr>
              <w:t>Badania naukowe, ich specyfika i znaczenie</w:t>
            </w:r>
            <w:r w:rsidR="00AB3B80">
              <w:rPr>
                <w:b/>
              </w:rPr>
              <w:t xml:space="preserve"> – 3 godz.</w:t>
            </w:r>
          </w:p>
          <w:p w14:paraId="1FA7FBD9" w14:textId="77777777" w:rsidR="00784D6F" w:rsidRDefault="00784D6F" w:rsidP="00784D6F">
            <w:pPr>
              <w:pStyle w:val="Akapitzlist"/>
              <w:numPr>
                <w:ilvl w:val="0"/>
                <w:numId w:val="26"/>
              </w:numPr>
              <w:rPr>
                <w:b/>
              </w:rPr>
            </w:pPr>
            <w:r>
              <w:rPr>
                <w:b/>
              </w:rPr>
              <w:t>Badania naukowe, badania stosowane, prace wdrożeniowe</w:t>
            </w:r>
            <w:r w:rsidR="00AB3B80">
              <w:rPr>
                <w:b/>
              </w:rPr>
              <w:t xml:space="preserve"> – 2 godz.</w:t>
            </w:r>
          </w:p>
          <w:p w14:paraId="0A756DC1" w14:textId="77777777" w:rsidR="00784D6F" w:rsidRDefault="00784D6F" w:rsidP="00784D6F">
            <w:pPr>
              <w:pStyle w:val="Akapitzlist"/>
              <w:numPr>
                <w:ilvl w:val="0"/>
                <w:numId w:val="26"/>
              </w:numPr>
              <w:rPr>
                <w:b/>
              </w:rPr>
            </w:pPr>
            <w:r>
              <w:rPr>
                <w:b/>
              </w:rPr>
              <w:t>Rodzaje prac naukowych i ich specyfika</w:t>
            </w:r>
            <w:r w:rsidR="00AB3B80">
              <w:rPr>
                <w:b/>
              </w:rPr>
              <w:t xml:space="preserve"> – 2 godz.</w:t>
            </w:r>
          </w:p>
          <w:p w14:paraId="5600483F" w14:textId="77777777" w:rsidR="00784D6F" w:rsidRDefault="00784D6F" w:rsidP="00784D6F">
            <w:pPr>
              <w:pStyle w:val="Akapitzlist"/>
              <w:numPr>
                <w:ilvl w:val="0"/>
                <w:numId w:val="26"/>
              </w:numPr>
              <w:rPr>
                <w:b/>
              </w:rPr>
            </w:pPr>
            <w:r>
              <w:rPr>
                <w:b/>
              </w:rPr>
              <w:t>Struktura pracy naukowej</w:t>
            </w:r>
            <w:r w:rsidR="00AB3B80">
              <w:rPr>
                <w:b/>
              </w:rPr>
              <w:t xml:space="preserve"> – 2 godz.</w:t>
            </w:r>
          </w:p>
          <w:p w14:paraId="63E08F7F" w14:textId="77777777" w:rsidR="00784D6F" w:rsidRDefault="00784D6F" w:rsidP="00784D6F">
            <w:pPr>
              <w:pStyle w:val="Akapitzlist"/>
              <w:numPr>
                <w:ilvl w:val="0"/>
                <w:numId w:val="26"/>
              </w:numPr>
              <w:rPr>
                <w:b/>
              </w:rPr>
            </w:pPr>
            <w:r>
              <w:rPr>
                <w:b/>
              </w:rPr>
              <w:t>Rodzaje i specyfika prac naukowych w dyscyplinie nauki o zarządzaniu i jakości</w:t>
            </w:r>
            <w:r w:rsidR="00AB3B80">
              <w:rPr>
                <w:b/>
              </w:rPr>
              <w:t xml:space="preserve"> – 2 godz.</w:t>
            </w:r>
          </w:p>
          <w:p w14:paraId="38EDE995" w14:textId="77777777" w:rsidR="00784D6F" w:rsidRDefault="00AB3B80" w:rsidP="00784D6F">
            <w:pPr>
              <w:pStyle w:val="Akapitzlist"/>
              <w:numPr>
                <w:ilvl w:val="0"/>
                <w:numId w:val="26"/>
              </w:numPr>
              <w:rPr>
                <w:b/>
              </w:rPr>
            </w:pPr>
            <w:r>
              <w:rPr>
                <w:b/>
              </w:rPr>
              <w:t>Praca dyplomowa o charakterze projektu naukowego – 2 godz.</w:t>
            </w:r>
          </w:p>
          <w:p w14:paraId="1A26C8EE" w14:textId="77777777" w:rsidR="00AB3B80" w:rsidRDefault="00AB3B80" w:rsidP="00784D6F">
            <w:pPr>
              <w:pStyle w:val="Akapitzlist"/>
              <w:numPr>
                <w:ilvl w:val="0"/>
                <w:numId w:val="26"/>
              </w:numPr>
              <w:rPr>
                <w:b/>
              </w:rPr>
            </w:pPr>
            <w:r>
              <w:rPr>
                <w:b/>
              </w:rPr>
              <w:t>Praca dyplomowa we współpracy z istniejącą organizacją – 2 godz.</w:t>
            </w:r>
          </w:p>
          <w:p w14:paraId="5CF71718" w14:textId="77777777" w:rsidR="00AB3B80" w:rsidRDefault="00AB3B80" w:rsidP="00AB3B80">
            <w:pPr>
              <w:rPr>
                <w:b/>
              </w:rPr>
            </w:pPr>
          </w:p>
          <w:p w14:paraId="0E3DDC3F" w14:textId="77777777" w:rsidR="00AB3B80" w:rsidRDefault="00AB3B80" w:rsidP="00AB3B80">
            <w:pPr>
              <w:rPr>
                <w:b/>
              </w:rPr>
            </w:pPr>
            <w:r>
              <w:rPr>
                <w:b/>
              </w:rPr>
              <w:t>Treść ćwiczeń:</w:t>
            </w:r>
          </w:p>
          <w:p w14:paraId="76371F45" w14:textId="3263B929" w:rsidR="00AB3B80" w:rsidRDefault="00457E59" w:rsidP="00AB3B80">
            <w:pPr>
              <w:pStyle w:val="Akapitzlist"/>
              <w:numPr>
                <w:ilvl w:val="0"/>
                <w:numId w:val="27"/>
              </w:numPr>
              <w:rPr>
                <w:b/>
              </w:rPr>
            </w:pPr>
            <w:r>
              <w:rPr>
                <w:b/>
              </w:rPr>
              <w:t xml:space="preserve">Projekt badawczy, jego struktura i procedura </w:t>
            </w:r>
            <w:r w:rsidR="006128D3">
              <w:rPr>
                <w:b/>
              </w:rPr>
              <w:t>przygotowania</w:t>
            </w:r>
            <w:r>
              <w:rPr>
                <w:b/>
              </w:rPr>
              <w:t xml:space="preserve"> – 2 godziny</w:t>
            </w:r>
          </w:p>
          <w:p w14:paraId="3BB797B9" w14:textId="77777777" w:rsidR="00457E59" w:rsidRDefault="00457E59" w:rsidP="00AB3B80">
            <w:pPr>
              <w:pStyle w:val="Akapitzlist"/>
              <w:numPr>
                <w:ilvl w:val="0"/>
                <w:numId w:val="27"/>
              </w:numPr>
              <w:rPr>
                <w:b/>
              </w:rPr>
            </w:pPr>
            <w:r>
              <w:rPr>
                <w:b/>
              </w:rPr>
              <w:t>Problem i cele badania – 2 godziny</w:t>
            </w:r>
          </w:p>
          <w:p w14:paraId="0D445F37" w14:textId="77777777" w:rsidR="00457E59" w:rsidRDefault="00457E59" w:rsidP="00AB3B80">
            <w:pPr>
              <w:pStyle w:val="Akapitzlist"/>
              <w:numPr>
                <w:ilvl w:val="0"/>
                <w:numId w:val="27"/>
              </w:numPr>
              <w:rPr>
                <w:b/>
              </w:rPr>
            </w:pPr>
            <w:r>
              <w:rPr>
                <w:b/>
              </w:rPr>
              <w:t>Literatura przedmiotu, jej jakość, źródła i zasady gromadzenia – 2 godziny</w:t>
            </w:r>
          </w:p>
          <w:p w14:paraId="13056DA4" w14:textId="77777777" w:rsidR="00457E59" w:rsidRDefault="00457E59" w:rsidP="00AB3B80">
            <w:pPr>
              <w:pStyle w:val="Akapitzlist"/>
              <w:numPr>
                <w:ilvl w:val="0"/>
                <w:numId w:val="27"/>
              </w:numPr>
              <w:rPr>
                <w:b/>
              </w:rPr>
            </w:pPr>
            <w:r>
              <w:rPr>
                <w:b/>
              </w:rPr>
              <w:t>Opis stanu wiedzy na podjęty temat – 4 godziny</w:t>
            </w:r>
          </w:p>
          <w:p w14:paraId="524BE9F2" w14:textId="77777777" w:rsidR="00457E59" w:rsidRDefault="00457E59" w:rsidP="00AB3B80">
            <w:pPr>
              <w:pStyle w:val="Akapitzlist"/>
              <w:numPr>
                <w:ilvl w:val="0"/>
                <w:numId w:val="27"/>
              </w:numPr>
              <w:rPr>
                <w:b/>
              </w:rPr>
            </w:pPr>
            <w:r>
              <w:rPr>
                <w:b/>
              </w:rPr>
              <w:t xml:space="preserve">Metoda badań własnych, jej ograniczenia </w:t>
            </w:r>
            <w:r w:rsidR="00B957D0">
              <w:rPr>
                <w:b/>
              </w:rPr>
              <w:t xml:space="preserve">oraz </w:t>
            </w:r>
            <w:r w:rsidR="002C6055">
              <w:rPr>
                <w:b/>
              </w:rPr>
              <w:t>plan realizacji badań</w:t>
            </w:r>
            <w:r>
              <w:rPr>
                <w:b/>
              </w:rPr>
              <w:t xml:space="preserve"> – 2 godziny</w:t>
            </w:r>
          </w:p>
          <w:p w14:paraId="455AB9B0" w14:textId="77777777" w:rsidR="00457E59" w:rsidRDefault="00B957D0" w:rsidP="00AB3B80">
            <w:pPr>
              <w:pStyle w:val="Akapitzlist"/>
              <w:numPr>
                <w:ilvl w:val="0"/>
                <w:numId w:val="27"/>
              </w:numPr>
              <w:rPr>
                <w:b/>
              </w:rPr>
            </w:pPr>
            <w:r>
              <w:rPr>
                <w:b/>
              </w:rPr>
              <w:t>Prezentacje projektów badawczych studentów – 3 godziny</w:t>
            </w:r>
          </w:p>
          <w:p w14:paraId="4492676F" w14:textId="77777777" w:rsidR="00B957D0" w:rsidRPr="00B957D0" w:rsidRDefault="00B957D0" w:rsidP="00B957D0">
            <w:pPr>
              <w:ind w:left="360"/>
              <w:rPr>
                <w:b/>
              </w:rPr>
            </w:pPr>
          </w:p>
          <w:p w14:paraId="3F96E6A4" w14:textId="77777777" w:rsidR="00457E59" w:rsidRPr="00AB3B80" w:rsidRDefault="00457E59" w:rsidP="00457E59">
            <w:pPr>
              <w:pStyle w:val="Akapitzlist"/>
              <w:rPr>
                <w:b/>
              </w:rPr>
            </w:pPr>
          </w:p>
        </w:tc>
      </w:tr>
    </w:tbl>
    <w:p w14:paraId="7263299D" w14:textId="77777777" w:rsidR="00FC6CE1" w:rsidRPr="00FC6CE1" w:rsidRDefault="00FC6CE1" w:rsidP="00FC6CE1">
      <w:pPr>
        <w:rPr>
          <w:b/>
        </w:rPr>
      </w:pPr>
    </w:p>
    <w:p w14:paraId="61405E00" w14:textId="77777777" w:rsidR="004F73CF" w:rsidRDefault="00E43C97" w:rsidP="008E4017">
      <w:pPr>
        <w:pStyle w:val="Akapitzlist"/>
        <w:numPr>
          <w:ilvl w:val="0"/>
          <w:numId w:val="25"/>
        </w:numPr>
        <w:rPr>
          <w:b/>
        </w:rPr>
      </w:pPr>
      <w:r>
        <w:rPr>
          <w:b/>
        </w:rPr>
        <w:t>Metody realizacji</w:t>
      </w:r>
      <w:r w:rsidR="008E4017" w:rsidRPr="008E4017">
        <w:rPr>
          <w:b/>
        </w:rPr>
        <w:t xml:space="preserve"> </w:t>
      </w:r>
      <w:r w:rsidR="00450FA6">
        <w:rPr>
          <w:b/>
        </w:rPr>
        <w:t xml:space="preserve">i weryfikacji </w:t>
      </w:r>
      <w:r w:rsidR="008E4017" w:rsidRPr="008E4017">
        <w:rPr>
          <w:b/>
        </w:rPr>
        <w:t xml:space="preserve">efektów </w:t>
      </w:r>
      <w:r w:rsidR="00F54F71">
        <w:rPr>
          <w:b/>
        </w:rPr>
        <w:t>uczenia się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093"/>
        <w:gridCol w:w="2646"/>
        <w:gridCol w:w="2780"/>
        <w:gridCol w:w="2543"/>
      </w:tblGrid>
      <w:tr w:rsidR="00450FA6" w14:paraId="2D346E20" w14:textId="77777777" w:rsidTr="00697D17">
        <w:tc>
          <w:tcPr>
            <w:tcW w:w="1093" w:type="dxa"/>
            <w:vAlign w:val="center"/>
          </w:tcPr>
          <w:p w14:paraId="7D630A7A" w14:textId="77777777" w:rsidR="00450FA6" w:rsidRDefault="00450FA6" w:rsidP="00450FA6">
            <w:pPr>
              <w:jc w:val="center"/>
            </w:pPr>
            <w:r>
              <w:t>Symbol efektu</w:t>
            </w:r>
          </w:p>
        </w:tc>
        <w:tc>
          <w:tcPr>
            <w:tcW w:w="2646" w:type="dxa"/>
            <w:vAlign w:val="center"/>
          </w:tcPr>
          <w:p w14:paraId="5B95DA69" w14:textId="77777777" w:rsidR="00450FA6" w:rsidRDefault="00450FA6" w:rsidP="00450FA6">
            <w:pPr>
              <w:jc w:val="center"/>
            </w:pPr>
            <w:r>
              <w:t>Metody dydaktyczne</w:t>
            </w:r>
          </w:p>
          <w:p w14:paraId="1EE8E429" w14:textId="77777777" w:rsidR="00450FA6" w:rsidRDefault="00450FA6" w:rsidP="00450FA6">
            <w:pPr>
              <w:jc w:val="center"/>
            </w:pPr>
            <w:r w:rsidRPr="00450FA6">
              <w:rPr>
                <w:i/>
                <w:sz w:val="18"/>
                <w:szCs w:val="18"/>
              </w:rPr>
              <w:t>(lista wyboru)</w:t>
            </w:r>
          </w:p>
        </w:tc>
        <w:tc>
          <w:tcPr>
            <w:tcW w:w="2780" w:type="dxa"/>
            <w:vAlign w:val="center"/>
          </w:tcPr>
          <w:p w14:paraId="6785AF97" w14:textId="77777777" w:rsidR="00450FA6" w:rsidRDefault="00450FA6" w:rsidP="00450FA6">
            <w:pPr>
              <w:jc w:val="center"/>
            </w:pPr>
            <w:r>
              <w:t>Metody weryfikacji</w:t>
            </w:r>
          </w:p>
          <w:p w14:paraId="0EAE24A0" w14:textId="77777777" w:rsidR="00450FA6" w:rsidRDefault="00450FA6" w:rsidP="00450FA6">
            <w:pPr>
              <w:jc w:val="center"/>
            </w:pPr>
            <w:r w:rsidRPr="00450FA6">
              <w:rPr>
                <w:i/>
                <w:sz w:val="18"/>
                <w:szCs w:val="18"/>
              </w:rPr>
              <w:t>(lista wyboru)</w:t>
            </w:r>
          </w:p>
        </w:tc>
        <w:tc>
          <w:tcPr>
            <w:tcW w:w="2543" w:type="dxa"/>
            <w:vAlign w:val="center"/>
          </w:tcPr>
          <w:p w14:paraId="49BFCFC3" w14:textId="77777777" w:rsidR="00450FA6" w:rsidRDefault="00450FA6" w:rsidP="00450FA6">
            <w:pPr>
              <w:jc w:val="center"/>
            </w:pPr>
            <w:r>
              <w:t>Sposoby dokumentacji</w:t>
            </w:r>
          </w:p>
          <w:p w14:paraId="5E924A2C" w14:textId="77777777" w:rsidR="00450FA6" w:rsidRDefault="00450FA6" w:rsidP="00450FA6">
            <w:pPr>
              <w:jc w:val="center"/>
            </w:pPr>
            <w:r w:rsidRPr="00450FA6">
              <w:rPr>
                <w:i/>
                <w:sz w:val="18"/>
                <w:szCs w:val="18"/>
              </w:rPr>
              <w:t>(lista wyboru)</w:t>
            </w:r>
          </w:p>
        </w:tc>
      </w:tr>
      <w:tr w:rsidR="00450FA6" w14:paraId="51C5542A" w14:textId="77777777" w:rsidTr="00697D17">
        <w:tc>
          <w:tcPr>
            <w:tcW w:w="9062" w:type="dxa"/>
            <w:gridSpan w:val="4"/>
            <w:vAlign w:val="center"/>
          </w:tcPr>
          <w:p w14:paraId="4F7189EE" w14:textId="77777777" w:rsidR="00450FA6" w:rsidRDefault="00450FA6" w:rsidP="00450FA6">
            <w:pPr>
              <w:jc w:val="center"/>
            </w:pPr>
            <w:r>
              <w:t>WIEDZA</w:t>
            </w:r>
          </w:p>
        </w:tc>
      </w:tr>
      <w:tr w:rsidR="00450FA6" w14:paraId="541742B9" w14:textId="77777777" w:rsidTr="00697D17">
        <w:tc>
          <w:tcPr>
            <w:tcW w:w="1093" w:type="dxa"/>
          </w:tcPr>
          <w:p w14:paraId="1A3AADE5" w14:textId="77777777" w:rsidR="00450FA6" w:rsidRDefault="00450FA6" w:rsidP="00262167">
            <w:r>
              <w:t>W_01</w:t>
            </w:r>
          </w:p>
        </w:tc>
        <w:tc>
          <w:tcPr>
            <w:tcW w:w="2646" w:type="dxa"/>
          </w:tcPr>
          <w:p w14:paraId="582DED7A" w14:textId="77777777" w:rsidR="00450FA6" w:rsidRDefault="00AB3B80" w:rsidP="002D1A52">
            <w:r>
              <w:t>Wykład</w:t>
            </w:r>
          </w:p>
        </w:tc>
        <w:tc>
          <w:tcPr>
            <w:tcW w:w="2780" w:type="dxa"/>
          </w:tcPr>
          <w:p w14:paraId="74FC3F81" w14:textId="77777777" w:rsidR="00450FA6" w:rsidRDefault="00AB3B80" w:rsidP="002D1A52">
            <w:r>
              <w:t>Kolokwium</w:t>
            </w:r>
          </w:p>
        </w:tc>
        <w:tc>
          <w:tcPr>
            <w:tcW w:w="2543" w:type="dxa"/>
          </w:tcPr>
          <w:p w14:paraId="0C1D1E12" w14:textId="77777777" w:rsidR="00450FA6" w:rsidRDefault="00AB3B80" w:rsidP="002D1A52">
            <w:r>
              <w:t>Prace studentów</w:t>
            </w:r>
          </w:p>
        </w:tc>
      </w:tr>
      <w:tr w:rsidR="00450FA6" w14:paraId="6FEFDC62" w14:textId="77777777" w:rsidTr="00697D17">
        <w:tc>
          <w:tcPr>
            <w:tcW w:w="1093" w:type="dxa"/>
          </w:tcPr>
          <w:p w14:paraId="1B67972A" w14:textId="77777777" w:rsidR="00450FA6" w:rsidRDefault="00450FA6" w:rsidP="00262167">
            <w:r>
              <w:t>W_02</w:t>
            </w:r>
          </w:p>
        </w:tc>
        <w:tc>
          <w:tcPr>
            <w:tcW w:w="2646" w:type="dxa"/>
          </w:tcPr>
          <w:p w14:paraId="701EE592" w14:textId="77777777" w:rsidR="00450FA6" w:rsidRDefault="00AB3B80" w:rsidP="002D1A52">
            <w:r>
              <w:t>Wykład</w:t>
            </w:r>
          </w:p>
        </w:tc>
        <w:tc>
          <w:tcPr>
            <w:tcW w:w="2780" w:type="dxa"/>
          </w:tcPr>
          <w:p w14:paraId="6C59FE88" w14:textId="77777777" w:rsidR="00450FA6" w:rsidRDefault="00AB3B80" w:rsidP="002D1A52">
            <w:r>
              <w:t>Kolokwium</w:t>
            </w:r>
          </w:p>
        </w:tc>
        <w:tc>
          <w:tcPr>
            <w:tcW w:w="2543" w:type="dxa"/>
          </w:tcPr>
          <w:p w14:paraId="5386A835" w14:textId="77777777" w:rsidR="00450FA6" w:rsidRDefault="00AB3B80" w:rsidP="002D1A52">
            <w:r>
              <w:t>Prace studentów</w:t>
            </w:r>
          </w:p>
        </w:tc>
      </w:tr>
      <w:tr w:rsidR="00450FA6" w14:paraId="47D90B07" w14:textId="77777777" w:rsidTr="00697D17">
        <w:tc>
          <w:tcPr>
            <w:tcW w:w="1093" w:type="dxa"/>
          </w:tcPr>
          <w:p w14:paraId="5FE6815A" w14:textId="77777777" w:rsidR="00450FA6" w:rsidRDefault="00AB3B80" w:rsidP="00262167">
            <w:r>
              <w:lastRenderedPageBreak/>
              <w:t>W_03</w:t>
            </w:r>
          </w:p>
        </w:tc>
        <w:tc>
          <w:tcPr>
            <w:tcW w:w="2646" w:type="dxa"/>
          </w:tcPr>
          <w:p w14:paraId="28FD4D50" w14:textId="77777777" w:rsidR="00450FA6" w:rsidRDefault="00AB3B80" w:rsidP="002D1A52">
            <w:r>
              <w:t>Wykład</w:t>
            </w:r>
          </w:p>
        </w:tc>
        <w:tc>
          <w:tcPr>
            <w:tcW w:w="2780" w:type="dxa"/>
          </w:tcPr>
          <w:p w14:paraId="188BB3F5" w14:textId="77777777" w:rsidR="00450FA6" w:rsidRDefault="00AB3B80" w:rsidP="002D1A52">
            <w:r>
              <w:t>Kolokwium</w:t>
            </w:r>
          </w:p>
        </w:tc>
        <w:tc>
          <w:tcPr>
            <w:tcW w:w="2543" w:type="dxa"/>
          </w:tcPr>
          <w:p w14:paraId="428372D4" w14:textId="77777777" w:rsidR="00450FA6" w:rsidRDefault="00AB3B80" w:rsidP="002D1A52">
            <w:r>
              <w:t>Prace studentów</w:t>
            </w:r>
          </w:p>
        </w:tc>
      </w:tr>
      <w:tr w:rsidR="00450FA6" w14:paraId="5B252EA7" w14:textId="77777777" w:rsidTr="00697D17">
        <w:tc>
          <w:tcPr>
            <w:tcW w:w="9062" w:type="dxa"/>
            <w:gridSpan w:val="4"/>
            <w:vAlign w:val="center"/>
          </w:tcPr>
          <w:p w14:paraId="6C88E77A" w14:textId="77777777" w:rsidR="00450FA6" w:rsidRDefault="00450FA6" w:rsidP="00450FA6">
            <w:pPr>
              <w:jc w:val="center"/>
            </w:pPr>
            <w:r>
              <w:t>UMIEJĘTNOŚCI</w:t>
            </w:r>
          </w:p>
        </w:tc>
      </w:tr>
      <w:tr w:rsidR="00450FA6" w14:paraId="4704A1D3" w14:textId="77777777" w:rsidTr="00697D17">
        <w:tc>
          <w:tcPr>
            <w:tcW w:w="1093" w:type="dxa"/>
          </w:tcPr>
          <w:p w14:paraId="3C7B95E8" w14:textId="77777777" w:rsidR="00450FA6" w:rsidRDefault="00450FA6" w:rsidP="00262167">
            <w:r>
              <w:t>U_01</w:t>
            </w:r>
          </w:p>
        </w:tc>
        <w:tc>
          <w:tcPr>
            <w:tcW w:w="2646" w:type="dxa"/>
          </w:tcPr>
          <w:p w14:paraId="6C32CBEE" w14:textId="3FB04806" w:rsidR="00450FA6" w:rsidRDefault="002247A0" w:rsidP="002D1A52">
            <w:r>
              <w:t>Ć</w:t>
            </w:r>
            <w:r w:rsidR="00AB3B80">
              <w:t>wiczenia</w:t>
            </w:r>
            <w:r>
              <w:t>/</w:t>
            </w:r>
            <w:r w:rsidR="00697D17">
              <w:t xml:space="preserve"> </w:t>
            </w:r>
            <w:r>
              <w:t>projekt</w:t>
            </w:r>
          </w:p>
        </w:tc>
        <w:tc>
          <w:tcPr>
            <w:tcW w:w="2780" w:type="dxa"/>
          </w:tcPr>
          <w:p w14:paraId="73C663D1" w14:textId="69AABFC9" w:rsidR="00450FA6" w:rsidRDefault="00697D17" w:rsidP="002D1A52">
            <w:r>
              <w:t>Praca projektowa</w:t>
            </w:r>
          </w:p>
        </w:tc>
        <w:tc>
          <w:tcPr>
            <w:tcW w:w="2543" w:type="dxa"/>
          </w:tcPr>
          <w:p w14:paraId="1CF03A98" w14:textId="0E52A211" w:rsidR="00450FA6" w:rsidRDefault="00697D17" w:rsidP="002D1A52">
            <w:r>
              <w:t>Projekty studentów i raport z ocenami</w:t>
            </w:r>
          </w:p>
        </w:tc>
      </w:tr>
      <w:tr w:rsidR="00697D17" w14:paraId="0786A16A" w14:textId="77777777" w:rsidTr="00697D17">
        <w:tc>
          <w:tcPr>
            <w:tcW w:w="1093" w:type="dxa"/>
          </w:tcPr>
          <w:p w14:paraId="17C0F5DE" w14:textId="77777777" w:rsidR="00697D17" w:rsidRDefault="00697D17" w:rsidP="00697D17">
            <w:r>
              <w:t>U_02</w:t>
            </w:r>
          </w:p>
        </w:tc>
        <w:tc>
          <w:tcPr>
            <w:tcW w:w="2646" w:type="dxa"/>
          </w:tcPr>
          <w:p w14:paraId="60A513CC" w14:textId="77777777" w:rsidR="00697D17" w:rsidRDefault="00697D17" w:rsidP="00697D17">
            <w:r>
              <w:t>Ćwiczenia / projekt</w:t>
            </w:r>
          </w:p>
        </w:tc>
        <w:tc>
          <w:tcPr>
            <w:tcW w:w="2780" w:type="dxa"/>
          </w:tcPr>
          <w:p w14:paraId="37F56442" w14:textId="566C5AE8" w:rsidR="00697D17" w:rsidRDefault="00697D17" w:rsidP="00697D17">
            <w:r>
              <w:t>Praca projektowa</w:t>
            </w:r>
          </w:p>
        </w:tc>
        <w:tc>
          <w:tcPr>
            <w:tcW w:w="2543" w:type="dxa"/>
          </w:tcPr>
          <w:p w14:paraId="5C140813" w14:textId="488A5A77" w:rsidR="00697D17" w:rsidRDefault="00697D17" w:rsidP="00697D17">
            <w:r w:rsidRPr="00697D17">
              <w:t>Projekty studentów i raport z ocenami</w:t>
            </w:r>
          </w:p>
        </w:tc>
      </w:tr>
      <w:tr w:rsidR="00697D17" w14:paraId="454E0194" w14:textId="77777777" w:rsidTr="00697D17">
        <w:tc>
          <w:tcPr>
            <w:tcW w:w="1093" w:type="dxa"/>
          </w:tcPr>
          <w:p w14:paraId="52EB112F" w14:textId="77777777" w:rsidR="00697D17" w:rsidRDefault="00697D17" w:rsidP="00697D17">
            <w:r>
              <w:t>U_03</w:t>
            </w:r>
          </w:p>
        </w:tc>
        <w:tc>
          <w:tcPr>
            <w:tcW w:w="2646" w:type="dxa"/>
          </w:tcPr>
          <w:p w14:paraId="1EFF2253" w14:textId="77777777" w:rsidR="00697D17" w:rsidRDefault="00697D17" w:rsidP="00697D17">
            <w:r>
              <w:t>Ćwiczenia / projekt</w:t>
            </w:r>
          </w:p>
        </w:tc>
        <w:tc>
          <w:tcPr>
            <w:tcW w:w="2780" w:type="dxa"/>
          </w:tcPr>
          <w:p w14:paraId="3CD4935C" w14:textId="15E86C99" w:rsidR="00697D17" w:rsidRDefault="00697D17" w:rsidP="00697D17">
            <w:r>
              <w:t>Praca projektowa</w:t>
            </w:r>
          </w:p>
        </w:tc>
        <w:tc>
          <w:tcPr>
            <w:tcW w:w="2543" w:type="dxa"/>
          </w:tcPr>
          <w:p w14:paraId="4225F5A8" w14:textId="7555E662" w:rsidR="00697D17" w:rsidRDefault="00697D17" w:rsidP="00697D17">
            <w:r w:rsidRPr="00697D17">
              <w:t>Projekty studentów i raport z ocenami</w:t>
            </w:r>
          </w:p>
        </w:tc>
      </w:tr>
      <w:tr w:rsidR="00450FA6" w14:paraId="672E9F25" w14:textId="77777777" w:rsidTr="00697D17">
        <w:tc>
          <w:tcPr>
            <w:tcW w:w="9062" w:type="dxa"/>
            <w:gridSpan w:val="4"/>
            <w:vAlign w:val="center"/>
          </w:tcPr>
          <w:p w14:paraId="5C9F528C" w14:textId="77777777" w:rsidR="00450FA6" w:rsidRDefault="00450FA6" w:rsidP="00450FA6">
            <w:pPr>
              <w:jc w:val="center"/>
            </w:pPr>
            <w:r>
              <w:t>KOMPETENCJE SPOŁECZNE</w:t>
            </w:r>
          </w:p>
        </w:tc>
      </w:tr>
      <w:tr w:rsidR="00450FA6" w14:paraId="26925E75" w14:textId="77777777" w:rsidTr="00697D17">
        <w:tc>
          <w:tcPr>
            <w:tcW w:w="1093" w:type="dxa"/>
          </w:tcPr>
          <w:p w14:paraId="029C49ED" w14:textId="77777777" w:rsidR="00450FA6" w:rsidRDefault="00450FA6" w:rsidP="00262167">
            <w:r>
              <w:t>K_01</w:t>
            </w:r>
          </w:p>
        </w:tc>
        <w:tc>
          <w:tcPr>
            <w:tcW w:w="2646" w:type="dxa"/>
          </w:tcPr>
          <w:p w14:paraId="40CCC9C3" w14:textId="77777777" w:rsidR="00450FA6" w:rsidRDefault="00AB3B80" w:rsidP="002D1A52">
            <w:r>
              <w:t>ćwiczenia</w:t>
            </w:r>
          </w:p>
        </w:tc>
        <w:tc>
          <w:tcPr>
            <w:tcW w:w="2780" w:type="dxa"/>
          </w:tcPr>
          <w:p w14:paraId="0B650E52" w14:textId="77777777" w:rsidR="00450FA6" w:rsidRDefault="002247A0" w:rsidP="002D1A52">
            <w:r>
              <w:t>Prezentacja projektu na forum grupy</w:t>
            </w:r>
          </w:p>
        </w:tc>
        <w:tc>
          <w:tcPr>
            <w:tcW w:w="2543" w:type="dxa"/>
          </w:tcPr>
          <w:p w14:paraId="3EE3070D" w14:textId="40625997" w:rsidR="00450FA6" w:rsidRDefault="007D2E8D" w:rsidP="002D1A52">
            <w:r>
              <w:t>Raport z ocenami za prezentowanie raportów</w:t>
            </w:r>
          </w:p>
        </w:tc>
      </w:tr>
      <w:tr w:rsidR="00450FA6" w14:paraId="23C4D0B6" w14:textId="77777777" w:rsidTr="00697D17">
        <w:tc>
          <w:tcPr>
            <w:tcW w:w="1093" w:type="dxa"/>
          </w:tcPr>
          <w:p w14:paraId="583E7516" w14:textId="77777777" w:rsidR="00450FA6" w:rsidRDefault="00450FA6" w:rsidP="00262167">
            <w:r>
              <w:t>K_02</w:t>
            </w:r>
          </w:p>
        </w:tc>
        <w:tc>
          <w:tcPr>
            <w:tcW w:w="2646" w:type="dxa"/>
          </w:tcPr>
          <w:p w14:paraId="6F1EAAE0" w14:textId="77777777" w:rsidR="00450FA6" w:rsidRDefault="00AB3B80" w:rsidP="002D1A52">
            <w:r>
              <w:t>ćwiczenia</w:t>
            </w:r>
          </w:p>
        </w:tc>
        <w:tc>
          <w:tcPr>
            <w:tcW w:w="2780" w:type="dxa"/>
          </w:tcPr>
          <w:p w14:paraId="068E4412" w14:textId="77777777" w:rsidR="00450FA6" w:rsidRDefault="002247A0" w:rsidP="002D1A52">
            <w:r w:rsidRPr="002247A0">
              <w:t>Prezentacja projektu na forum grupy</w:t>
            </w:r>
          </w:p>
        </w:tc>
        <w:tc>
          <w:tcPr>
            <w:tcW w:w="2543" w:type="dxa"/>
          </w:tcPr>
          <w:p w14:paraId="1AD62136" w14:textId="6DE3F459" w:rsidR="00450FA6" w:rsidRDefault="007D2E8D" w:rsidP="002D1A52">
            <w:r w:rsidRPr="007D2E8D">
              <w:t>Raport z ocenami za prezentowanie raportów</w:t>
            </w:r>
          </w:p>
        </w:tc>
      </w:tr>
      <w:tr w:rsidR="00450FA6" w14:paraId="1BBDC156" w14:textId="77777777" w:rsidTr="00697D17">
        <w:tc>
          <w:tcPr>
            <w:tcW w:w="1093" w:type="dxa"/>
          </w:tcPr>
          <w:p w14:paraId="5087A384" w14:textId="77777777" w:rsidR="00450FA6" w:rsidRDefault="00AB3B80" w:rsidP="00262167">
            <w:r>
              <w:t>K_03</w:t>
            </w:r>
          </w:p>
        </w:tc>
        <w:tc>
          <w:tcPr>
            <w:tcW w:w="2646" w:type="dxa"/>
          </w:tcPr>
          <w:p w14:paraId="7E98F124" w14:textId="77777777" w:rsidR="00450FA6" w:rsidRDefault="00AB3B80" w:rsidP="002D1A52">
            <w:r>
              <w:t>ćwiczenia</w:t>
            </w:r>
          </w:p>
        </w:tc>
        <w:tc>
          <w:tcPr>
            <w:tcW w:w="2780" w:type="dxa"/>
          </w:tcPr>
          <w:p w14:paraId="4C67EB63" w14:textId="77777777" w:rsidR="00450FA6" w:rsidRDefault="002247A0" w:rsidP="002D1A52">
            <w:r w:rsidRPr="002247A0">
              <w:t>Prezentacja projektu na forum grupy</w:t>
            </w:r>
          </w:p>
        </w:tc>
        <w:tc>
          <w:tcPr>
            <w:tcW w:w="2543" w:type="dxa"/>
          </w:tcPr>
          <w:p w14:paraId="49BE11CD" w14:textId="6AFEB148" w:rsidR="00450FA6" w:rsidRDefault="007D2E8D" w:rsidP="002D1A52">
            <w:r w:rsidRPr="007D2E8D">
              <w:t>Raport z ocenami za prezentowanie raportów</w:t>
            </w:r>
          </w:p>
        </w:tc>
      </w:tr>
    </w:tbl>
    <w:p w14:paraId="59AECE3E" w14:textId="77777777" w:rsidR="00C961A5" w:rsidRDefault="00C961A5" w:rsidP="004E2DB4">
      <w:pPr>
        <w:spacing w:after="0"/>
      </w:pPr>
    </w:p>
    <w:p w14:paraId="222AFDBD" w14:textId="77777777" w:rsidR="003C473D" w:rsidRDefault="003C473D" w:rsidP="003C473D">
      <w:pPr>
        <w:pStyle w:val="Akapitzlist"/>
        <w:ind w:left="1080"/>
        <w:rPr>
          <w:b/>
        </w:rPr>
      </w:pPr>
    </w:p>
    <w:p w14:paraId="6654EDA3" w14:textId="77777777" w:rsidR="00BD58F9" w:rsidRDefault="00BD58F9" w:rsidP="004E2DB4">
      <w:pPr>
        <w:pStyle w:val="Akapitzlist"/>
        <w:numPr>
          <w:ilvl w:val="0"/>
          <w:numId w:val="25"/>
        </w:numPr>
        <w:rPr>
          <w:b/>
        </w:rPr>
      </w:pPr>
      <w:r>
        <w:rPr>
          <w:b/>
        </w:rPr>
        <w:t>Kryteria oceny</w:t>
      </w:r>
      <w:r w:rsidR="00C748B5">
        <w:rPr>
          <w:b/>
        </w:rPr>
        <w:t>, wagi…</w:t>
      </w:r>
    </w:p>
    <w:p w14:paraId="632D65F9" w14:textId="77777777" w:rsidR="00BD58F9" w:rsidRDefault="004166E6" w:rsidP="00BD58F9">
      <w:pPr>
        <w:rPr>
          <w:b/>
        </w:rPr>
      </w:pPr>
      <w:r>
        <w:rPr>
          <w:b/>
        </w:rPr>
        <w:t>Ocena wykładów: kolokwium, waga 100%</w:t>
      </w:r>
    </w:p>
    <w:p w14:paraId="5FADE08A" w14:textId="77777777" w:rsidR="004166E6" w:rsidRDefault="004166E6" w:rsidP="00BD58F9">
      <w:pPr>
        <w:rPr>
          <w:b/>
        </w:rPr>
      </w:pPr>
      <w:r>
        <w:rPr>
          <w:b/>
        </w:rPr>
        <w:t>100%-90% - bardzo dobra</w:t>
      </w:r>
    </w:p>
    <w:p w14:paraId="2C8BFB3B" w14:textId="77777777" w:rsidR="004166E6" w:rsidRDefault="004166E6" w:rsidP="00BD58F9">
      <w:pPr>
        <w:rPr>
          <w:b/>
        </w:rPr>
      </w:pPr>
      <w:r>
        <w:rPr>
          <w:b/>
        </w:rPr>
        <w:t>90%-80% - dobra plus</w:t>
      </w:r>
    </w:p>
    <w:p w14:paraId="1131CBE5" w14:textId="77777777" w:rsidR="004166E6" w:rsidRDefault="004166E6" w:rsidP="00BD58F9">
      <w:pPr>
        <w:rPr>
          <w:b/>
        </w:rPr>
      </w:pPr>
      <w:r>
        <w:rPr>
          <w:b/>
        </w:rPr>
        <w:t>80%-70% - dobra</w:t>
      </w:r>
    </w:p>
    <w:p w14:paraId="3E67D247" w14:textId="77777777" w:rsidR="004166E6" w:rsidRDefault="004166E6" w:rsidP="00BD58F9">
      <w:pPr>
        <w:rPr>
          <w:b/>
        </w:rPr>
      </w:pPr>
      <w:r>
        <w:rPr>
          <w:b/>
        </w:rPr>
        <w:t>70%-60% - dostateczna plus</w:t>
      </w:r>
    </w:p>
    <w:p w14:paraId="2FFACF93" w14:textId="77777777" w:rsidR="004166E6" w:rsidRDefault="004166E6" w:rsidP="00BD58F9">
      <w:pPr>
        <w:rPr>
          <w:b/>
        </w:rPr>
      </w:pPr>
      <w:r>
        <w:rPr>
          <w:b/>
        </w:rPr>
        <w:t>50%-60% - dostateczna</w:t>
      </w:r>
    </w:p>
    <w:p w14:paraId="3D2969E4" w14:textId="65CCCBED" w:rsidR="007D2E8D" w:rsidRDefault="004166E6">
      <w:r>
        <w:rPr>
          <w:b/>
        </w:rPr>
        <w:t>Ocena ćwiczeń:</w:t>
      </w:r>
      <w:r w:rsidR="00B957D0">
        <w:rPr>
          <w:b/>
        </w:rPr>
        <w:t xml:space="preserve"> </w:t>
      </w:r>
      <w:r w:rsidR="00B957D0">
        <w:t>Ocena z ćwiczeń zostanie wystawiona na podstawie przygotowanego projektu badań własnych</w:t>
      </w:r>
      <w:r w:rsidR="007D2E8D">
        <w:t xml:space="preserve"> (85%)</w:t>
      </w:r>
      <w:r w:rsidR="00B957D0">
        <w:t xml:space="preserve"> oraz </w:t>
      </w:r>
      <w:r w:rsidR="007D2E8D">
        <w:t>jego prezentacji na forum grupy (15%).</w:t>
      </w:r>
    </w:p>
    <w:p w14:paraId="7CB84219" w14:textId="1C187C4F" w:rsidR="007D2E8D" w:rsidRDefault="007D2E8D">
      <w:r>
        <w:t>Składniki projektu badań własnych</w:t>
      </w:r>
    </w:p>
    <w:p w14:paraId="3E758101" w14:textId="5EC6C97D" w:rsidR="007D2E8D" w:rsidRDefault="007D2E8D" w:rsidP="007D2E8D">
      <w:pPr>
        <w:pStyle w:val="Akapitzlist"/>
        <w:numPr>
          <w:ilvl w:val="0"/>
          <w:numId w:val="31"/>
        </w:numPr>
      </w:pPr>
      <w:r>
        <w:t>Tytuł projektu badawczego</w:t>
      </w:r>
    </w:p>
    <w:p w14:paraId="1B878247" w14:textId="77777777" w:rsidR="007D2E8D" w:rsidRDefault="007D2E8D" w:rsidP="007D2E8D">
      <w:pPr>
        <w:pStyle w:val="Akapitzlist"/>
        <w:numPr>
          <w:ilvl w:val="0"/>
          <w:numId w:val="31"/>
        </w:numPr>
      </w:pPr>
      <w:r>
        <w:t>Problem badawczy</w:t>
      </w:r>
    </w:p>
    <w:p w14:paraId="7265ADB3" w14:textId="528DA5C4" w:rsidR="007D2E8D" w:rsidRDefault="007D2E8D" w:rsidP="007D2E8D">
      <w:pPr>
        <w:pStyle w:val="Akapitzlist"/>
        <w:numPr>
          <w:ilvl w:val="0"/>
          <w:numId w:val="31"/>
        </w:numPr>
      </w:pPr>
      <w:r>
        <w:t>Cele badań własnych</w:t>
      </w:r>
    </w:p>
    <w:p w14:paraId="1FBD206A" w14:textId="77777777" w:rsidR="007D2E8D" w:rsidRDefault="007D2E8D" w:rsidP="007D2E8D">
      <w:pPr>
        <w:pStyle w:val="Akapitzlist"/>
        <w:numPr>
          <w:ilvl w:val="0"/>
          <w:numId w:val="31"/>
        </w:numPr>
      </w:pPr>
      <w:r>
        <w:t>Uzasadnienie podjęcia problemu badawczego</w:t>
      </w:r>
    </w:p>
    <w:p w14:paraId="3DAB2A04" w14:textId="04AEF492" w:rsidR="007D2E8D" w:rsidRDefault="007D2E8D" w:rsidP="007D2E8D">
      <w:pPr>
        <w:pStyle w:val="Akapitzlist"/>
        <w:numPr>
          <w:ilvl w:val="0"/>
          <w:numId w:val="31"/>
        </w:numPr>
      </w:pPr>
      <w:r>
        <w:t>Zarys przeglądu najważniejszej literatury (max 3 strony)</w:t>
      </w:r>
    </w:p>
    <w:p w14:paraId="4EB5C1AD" w14:textId="77777777" w:rsidR="007D2E8D" w:rsidRDefault="007D2E8D" w:rsidP="007D2E8D">
      <w:pPr>
        <w:pStyle w:val="Akapitzlist"/>
        <w:numPr>
          <w:ilvl w:val="0"/>
          <w:numId w:val="31"/>
        </w:numPr>
      </w:pPr>
      <w:r>
        <w:t>Zarys metody badawczej</w:t>
      </w:r>
    </w:p>
    <w:p w14:paraId="219185EC" w14:textId="09E10B97" w:rsidR="007D2E8D" w:rsidRDefault="007D2E8D" w:rsidP="007D2E8D">
      <w:pPr>
        <w:pStyle w:val="Akapitzlist"/>
        <w:numPr>
          <w:ilvl w:val="0"/>
          <w:numId w:val="31"/>
        </w:numPr>
      </w:pPr>
      <w:r>
        <w:t>Zarys planu realizacji badań</w:t>
      </w:r>
      <w:r w:rsidR="00911186">
        <w:t xml:space="preserve"> (czas, potrzebne zasoby)</w:t>
      </w:r>
    </w:p>
    <w:p w14:paraId="38FB902D" w14:textId="63DC80E5" w:rsidR="007D2E8D" w:rsidRDefault="007D2E8D" w:rsidP="007D2E8D">
      <w:pPr>
        <w:pStyle w:val="Akapitzlist"/>
        <w:numPr>
          <w:ilvl w:val="0"/>
          <w:numId w:val="31"/>
        </w:numPr>
      </w:pPr>
      <w:r>
        <w:t>Literatura</w:t>
      </w:r>
    </w:p>
    <w:p w14:paraId="1D49C40F" w14:textId="31F33862" w:rsidR="006128D3" w:rsidRDefault="006128D3" w:rsidP="006128D3">
      <w:pPr>
        <w:pStyle w:val="Akapitzlist"/>
      </w:pPr>
    </w:p>
    <w:p w14:paraId="5AC6E5A3" w14:textId="77777777" w:rsidR="006128D3" w:rsidRDefault="006128D3" w:rsidP="006128D3">
      <w:pPr>
        <w:pStyle w:val="Akapitzlist"/>
      </w:pPr>
    </w:p>
    <w:p w14:paraId="6C23BD7A" w14:textId="77777777" w:rsidR="004E2DB4" w:rsidRDefault="004E2DB4" w:rsidP="004E2DB4">
      <w:pPr>
        <w:pStyle w:val="Akapitzlist"/>
        <w:numPr>
          <w:ilvl w:val="0"/>
          <w:numId w:val="25"/>
        </w:numPr>
        <w:rPr>
          <w:b/>
        </w:rPr>
      </w:pPr>
      <w:r w:rsidRPr="004E2DB4">
        <w:rPr>
          <w:b/>
        </w:rPr>
        <w:t>Obciążenie pracą student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38"/>
        <w:gridCol w:w="4524"/>
      </w:tblGrid>
      <w:tr w:rsidR="004E2DB4" w:rsidRPr="004E2DB4" w14:paraId="3F9B31CE" w14:textId="77777777" w:rsidTr="004E2DB4">
        <w:tc>
          <w:tcPr>
            <w:tcW w:w="4606" w:type="dxa"/>
          </w:tcPr>
          <w:p w14:paraId="3228E742" w14:textId="77777777" w:rsidR="004E2DB4" w:rsidRPr="004E2DB4" w:rsidRDefault="004E2DB4" w:rsidP="004E2DB4">
            <w:r w:rsidRPr="004E2DB4">
              <w:t>Forma aktywności studenta</w:t>
            </w:r>
          </w:p>
        </w:tc>
        <w:tc>
          <w:tcPr>
            <w:tcW w:w="4606" w:type="dxa"/>
          </w:tcPr>
          <w:p w14:paraId="663CA538" w14:textId="77777777" w:rsidR="004E2DB4" w:rsidRPr="004E2DB4" w:rsidRDefault="004E2DB4" w:rsidP="004E2DB4">
            <w:r w:rsidRPr="004E2DB4">
              <w:t>Liczba godzin</w:t>
            </w:r>
          </w:p>
        </w:tc>
      </w:tr>
      <w:tr w:rsidR="004E2DB4" w14:paraId="4B5F2EFC" w14:textId="77777777" w:rsidTr="004E2DB4">
        <w:tc>
          <w:tcPr>
            <w:tcW w:w="4606" w:type="dxa"/>
          </w:tcPr>
          <w:p w14:paraId="3FD28B38" w14:textId="77777777" w:rsidR="004E2DB4" w:rsidRDefault="004E2DB4" w:rsidP="004E2DB4">
            <w:r>
              <w:t xml:space="preserve">Liczba godzin kontaktowych z nauczycielem </w:t>
            </w:r>
          </w:p>
          <w:p w14:paraId="0B33C5F4" w14:textId="77777777" w:rsidR="004E2DB4" w:rsidRPr="004E2DB4" w:rsidRDefault="004E2DB4" w:rsidP="004E2DB4">
            <w:pPr>
              <w:rPr>
                <w:i/>
                <w:sz w:val="18"/>
                <w:szCs w:val="18"/>
              </w:rPr>
            </w:pPr>
          </w:p>
        </w:tc>
        <w:tc>
          <w:tcPr>
            <w:tcW w:w="4606" w:type="dxa"/>
          </w:tcPr>
          <w:p w14:paraId="5C3DD69D" w14:textId="77777777" w:rsidR="004E2DB4" w:rsidRDefault="004166E6" w:rsidP="004E2DB4">
            <w:pPr>
              <w:rPr>
                <w:b/>
              </w:rPr>
            </w:pPr>
            <w:r>
              <w:rPr>
                <w:b/>
              </w:rPr>
              <w:lastRenderedPageBreak/>
              <w:t>30</w:t>
            </w:r>
          </w:p>
        </w:tc>
      </w:tr>
      <w:tr w:rsidR="004E2DB4" w14:paraId="4B7D83E8" w14:textId="77777777" w:rsidTr="004E2DB4">
        <w:tc>
          <w:tcPr>
            <w:tcW w:w="4606" w:type="dxa"/>
          </w:tcPr>
          <w:p w14:paraId="1D9A4D3F" w14:textId="77777777" w:rsidR="004E2DB4" w:rsidRPr="004E2DB4" w:rsidRDefault="004E2DB4" w:rsidP="004E2DB4">
            <w:r w:rsidRPr="004E2DB4">
              <w:t>Liczba godzin indywidualnej pracy studenta</w:t>
            </w:r>
          </w:p>
          <w:p w14:paraId="4392193E" w14:textId="77777777" w:rsidR="004E2DB4" w:rsidRPr="004E2DB4" w:rsidRDefault="004E2DB4" w:rsidP="004E2DB4">
            <w:pPr>
              <w:rPr>
                <w:i/>
                <w:sz w:val="18"/>
                <w:szCs w:val="18"/>
              </w:rPr>
            </w:pPr>
          </w:p>
        </w:tc>
        <w:tc>
          <w:tcPr>
            <w:tcW w:w="4606" w:type="dxa"/>
          </w:tcPr>
          <w:p w14:paraId="56DF3192" w14:textId="77777777" w:rsidR="004E2DB4" w:rsidRDefault="0065627E" w:rsidP="004E2DB4">
            <w:pPr>
              <w:rPr>
                <w:b/>
              </w:rPr>
            </w:pPr>
            <w:r>
              <w:rPr>
                <w:b/>
              </w:rPr>
              <w:t>60</w:t>
            </w:r>
          </w:p>
        </w:tc>
      </w:tr>
    </w:tbl>
    <w:p w14:paraId="293A3B44" w14:textId="77777777" w:rsidR="004E2DB4" w:rsidRDefault="004E2DB4" w:rsidP="004E2DB4">
      <w:pPr>
        <w:spacing w:after="0"/>
        <w:rPr>
          <w:b/>
        </w:rPr>
      </w:pPr>
    </w:p>
    <w:p w14:paraId="3A006D54" w14:textId="77777777" w:rsidR="004E2DB4" w:rsidRDefault="004E2DB4" w:rsidP="004E2DB4">
      <w:pPr>
        <w:pStyle w:val="Akapitzlist"/>
        <w:numPr>
          <w:ilvl w:val="0"/>
          <w:numId w:val="25"/>
        </w:numPr>
        <w:rPr>
          <w:b/>
        </w:rPr>
      </w:pPr>
      <w:r>
        <w:rPr>
          <w:b/>
        </w:rPr>
        <w:t>Literatur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4E2DB4" w14:paraId="68CF2DD5" w14:textId="77777777" w:rsidTr="004E2DB4">
        <w:tc>
          <w:tcPr>
            <w:tcW w:w="9212" w:type="dxa"/>
          </w:tcPr>
          <w:p w14:paraId="3D6F1040" w14:textId="77777777" w:rsidR="004E2DB4" w:rsidRPr="00C52E02" w:rsidRDefault="004051F6" w:rsidP="004051F6">
            <w:r>
              <w:t>Literatura p</w:t>
            </w:r>
            <w:r w:rsidR="00C52E02" w:rsidRPr="00C52E02">
              <w:t>odstawowa</w:t>
            </w:r>
          </w:p>
        </w:tc>
      </w:tr>
      <w:tr w:rsidR="004E2DB4" w14:paraId="7F03D036" w14:textId="77777777" w:rsidTr="004E2DB4">
        <w:tc>
          <w:tcPr>
            <w:tcW w:w="9212" w:type="dxa"/>
          </w:tcPr>
          <w:p w14:paraId="6F1E2243" w14:textId="77777777" w:rsidR="004E2DB4" w:rsidRPr="0065627E" w:rsidRDefault="0065627E" w:rsidP="0065627E">
            <w:pPr>
              <w:pStyle w:val="Akapitzlist"/>
              <w:numPr>
                <w:ilvl w:val="0"/>
                <w:numId w:val="28"/>
              </w:num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amuel</w:t>
            </w:r>
            <w:r w:rsidR="00516017" w:rsidRPr="0065627E">
              <w:rPr>
                <w:rFonts w:cstheme="minorHAnsi"/>
                <w:lang w:val="en-US"/>
              </w:rPr>
              <w:t xml:space="preserve"> B. B</w:t>
            </w:r>
            <w:r>
              <w:rPr>
                <w:rFonts w:cstheme="minorHAnsi"/>
                <w:lang w:val="en-US"/>
              </w:rPr>
              <w:t>acharach</w:t>
            </w:r>
            <w:r w:rsidR="00516017" w:rsidRPr="0065627E">
              <w:rPr>
                <w:rFonts w:cstheme="minorHAnsi"/>
                <w:lang w:val="en-US"/>
              </w:rPr>
              <w:t xml:space="preserve">, Organizational Theories: Some Criteria for Evaluation, </w:t>
            </w:r>
            <w:r w:rsidRPr="0065627E">
              <w:rPr>
                <w:rFonts w:cstheme="minorHAnsi"/>
                <w:lang w:val="en-US"/>
              </w:rPr>
              <w:t>Academy of Management R</w:t>
            </w:r>
            <w:r w:rsidR="00516017" w:rsidRPr="0065627E">
              <w:rPr>
                <w:rFonts w:cstheme="minorHAnsi"/>
                <w:lang w:val="en-US"/>
              </w:rPr>
              <w:t>eview, 1989, Vol. 14, No. 4, 496-515</w:t>
            </w:r>
          </w:p>
          <w:p w14:paraId="72155507" w14:textId="77777777" w:rsidR="00516017" w:rsidRPr="0065627E" w:rsidRDefault="00516017" w:rsidP="0065627E">
            <w:pPr>
              <w:pStyle w:val="Akapitzlist"/>
              <w:numPr>
                <w:ilvl w:val="0"/>
                <w:numId w:val="28"/>
              </w:numPr>
              <w:rPr>
                <w:rFonts w:cstheme="minorHAnsi"/>
                <w:lang w:val="en-US"/>
              </w:rPr>
            </w:pPr>
            <w:r w:rsidRPr="0065627E">
              <w:rPr>
                <w:rFonts w:cstheme="minorHAnsi"/>
                <w:lang w:val="en-US"/>
              </w:rPr>
              <w:t>Thomas David R., Hodges Ian R., (2010), Designing and Managing Your Research Project: Core Skills for Social and Health Research, SAGE Publications Ltd., London</w:t>
            </w:r>
          </w:p>
          <w:p w14:paraId="376BF4F0" w14:textId="77777777" w:rsidR="00516017" w:rsidRPr="0065627E" w:rsidRDefault="00E5708C" w:rsidP="0065627E">
            <w:pPr>
              <w:pStyle w:val="Akapitzlist"/>
              <w:numPr>
                <w:ilvl w:val="0"/>
                <w:numId w:val="28"/>
              </w:numPr>
              <w:rPr>
                <w:rFonts w:cstheme="minorHAnsi"/>
                <w:lang w:val="en-US"/>
              </w:rPr>
            </w:pPr>
            <w:r w:rsidRPr="0065627E">
              <w:rPr>
                <w:rFonts w:cstheme="minorHAnsi"/>
                <w:lang w:val="en-US"/>
              </w:rPr>
              <w:t xml:space="preserve">Rod Coombs, Andrew McMeekin, Roger Pybus, </w:t>
            </w:r>
            <w:r w:rsidR="00516017" w:rsidRPr="0065627E">
              <w:rPr>
                <w:rFonts w:cstheme="minorHAnsi"/>
                <w:lang w:val="en-US"/>
              </w:rPr>
              <w:t>Toward the development of benchmarking tools for R&amp;D Project management. R&amp;D Management 28, 3, 1998, pp. 175-186</w:t>
            </w:r>
          </w:p>
          <w:p w14:paraId="43A07DB8" w14:textId="77777777" w:rsidR="004166E6" w:rsidRPr="0065627E" w:rsidRDefault="004166E6" w:rsidP="004E2DB4">
            <w:pPr>
              <w:rPr>
                <w:rFonts w:cstheme="minorHAnsi"/>
                <w:lang w:val="en-US"/>
              </w:rPr>
            </w:pPr>
          </w:p>
        </w:tc>
      </w:tr>
      <w:tr w:rsidR="004E2DB4" w14:paraId="4B165455" w14:textId="77777777" w:rsidTr="004E2DB4">
        <w:tc>
          <w:tcPr>
            <w:tcW w:w="9212" w:type="dxa"/>
          </w:tcPr>
          <w:p w14:paraId="505795B0" w14:textId="77777777" w:rsidR="004E2DB4" w:rsidRPr="00C52E02" w:rsidRDefault="004051F6" w:rsidP="004051F6">
            <w:r>
              <w:t>Literatura u</w:t>
            </w:r>
            <w:r w:rsidR="00C52E02" w:rsidRPr="00C52E02">
              <w:t>zupełniająca</w:t>
            </w:r>
          </w:p>
        </w:tc>
      </w:tr>
      <w:tr w:rsidR="004E2DB4" w:rsidRPr="00F900A1" w14:paraId="5D382B85" w14:textId="77777777" w:rsidTr="004E2DB4">
        <w:tc>
          <w:tcPr>
            <w:tcW w:w="9212" w:type="dxa"/>
          </w:tcPr>
          <w:p w14:paraId="32AE2117" w14:textId="77777777" w:rsidR="004E2DB4" w:rsidRPr="00F900A1" w:rsidRDefault="00F900A1" w:rsidP="00F900A1">
            <w:pPr>
              <w:pStyle w:val="Akapitzlist"/>
              <w:numPr>
                <w:ilvl w:val="0"/>
                <w:numId w:val="30"/>
              </w:numPr>
              <w:rPr>
                <w:lang w:val="en-US"/>
              </w:rPr>
            </w:pPr>
            <w:bookmarkStart w:id="0" w:name="_GoBack"/>
            <w:bookmarkEnd w:id="0"/>
            <w:r w:rsidRPr="00F900A1">
              <w:rPr>
                <w:lang w:val="en-US"/>
              </w:rPr>
              <w:t>Hart, C. (20</w:t>
            </w:r>
            <w:r>
              <w:rPr>
                <w:lang w:val="en-US"/>
              </w:rPr>
              <w:t>07</w:t>
            </w:r>
            <w:r w:rsidRPr="00F900A1">
              <w:rPr>
                <w:lang w:val="en-US"/>
              </w:rPr>
              <w:t>). Doing a literature review: Releasing the research imagination.</w:t>
            </w:r>
            <w:r>
              <w:rPr>
                <w:lang w:val="en-US"/>
              </w:rPr>
              <w:t xml:space="preserve"> </w:t>
            </w:r>
            <w:r w:rsidRPr="0065627E">
              <w:rPr>
                <w:rFonts w:cstheme="minorHAnsi"/>
                <w:lang w:val="en-US"/>
              </w:rPr>
              <w:t>SAGE Publications Ltd., London</w:t>
            </w:r>
          </w:p>
        </w:tc>
      </w:tr>
    </w:tbl>
    <w:p w14:paraId="4EEA880C" w14:textId="77777777" w:rsidR="004E2DB4" w:rsidRPr="00F900A1" w:rsidRDefault="004E2DB4" w:rsidP="004E2DB4">
      <w:pPr>
        <w:spacing w:after="0"/>
        <w:rPr>
          <w:b/>
          <w:lang w:val="en-US"/>
        </w:rPr>
      </w:pPr>
    </w:p>
    <w:p w14:paraId="1672226F" w14:textId="77777777" w:rsidR="00C961A5" w:rsidRPr="00F900A1" w:rsidRDefault="00C961A5" w:rsidP="002D1A52">
      <w:pPr>
        <w:rPr>
          <w:lang w:val="en-US"/>
        </w:rPr>
      </w:pPr>
    </w:p>
    <w:sectPr w:rsidR="00C961A5" w:rsidRPr="00F900A1" w:rsidSect="00B1490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1C73710" w16cid:durableId="2613CFC8"/>
  <w16cid:commentId w16cid:paraId="3298576D" w16cid:durableId="2613D00E"/>
  <w16cid:commentId w16cid:paraId="19865A14" w16cid:durableId="2613D4B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5882B2" w14:textId="77777777" w:rsidR="006A6848" w:rsidRDefault="006A6848" w:rsidP="00B04272">
      <w:pPr>
        <w:spacing w:after="0" w:line="240" w:lineRule="auto"/>
      </w:pPr>
      <w:r>
        <w:separator/>
      </w:r>
    </w:p>
  </w:endnote>
  <w:endnote w:type="continuationSeparator" w:id="0">
    <w:p w14:paraId="2F5F2BF8" w14:textId="77777777" w:rsidR="006A6848" w:rsidRDefault="006A6848" w:rsidP="00B042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B63311" w14:textId="77777777" w:rsidR="00ED3F40" w:rsidRDefault="00ED3F40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0DE6B7" w14:textId="77777777" w:rsidR="00ED3F40" w:rsidRDefault="00ED3F40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2FBFBF" w14:textId="77777777" w:rsidR="00ED3F40" w:rsidRDefault="00ED3F4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070FFC" w14:textId="77777777" w:rsidR="006A6848" w:rsidRDefault="006A6848" w:rsidP="00B04272">
      <w:pPr>
        <w:spacing w:after="0" w:line="240" w:lineRule="auto"/>
      </w:pPr>
      <w:r>
        <w:separator/>
      </w:r>
    </w:p>
  </w:footnote>
  <w:footnote w:type="continuationSeparator" w:id="0">
    <w:p w14:paraId="16423973" w14:textId="77777777" w:rsidR="006A6848" w:rsidRDefault="006A6848" w:rsidP="00B042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BBE337" w14:textId="77777777" w:rsidR="00ED3F40" w:rsidRDefault="00ED3F40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B90C65" w14:textId="77777777" w:rsidR="00B04272" w:rsidRPr="00B04272" w:rsidRDefault="00ED3F40" w:rsidP="00B04272">
    <w:pPr>
      <w:pStyle w:val="Nagwek"/>
      <w:jc w:val="right"/>
      <w:rPr>
        <w:i/>
      </w:rPr>
    </w:pPr>
    <w:r>
      <w:rPr>
        <w:i/>
      </w:rPr>
      <w:t>Załącznik nr 5</w:t>
    </w:r>
  </w:p>
  <w:p w14:paraId="001D4461" w14:textId="77777777" w:rsidR="00B04272" w:rsidRDefault="00B04272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FBD4CC" w14:textId="77777777" w:rsidR="00ED3F40" w:rsidRDefault="00ED3F40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F10232"/>
    <w:multiLevelType w:val="hybridMultilevel"/>
    <w:tmpl w:val="C6ECFC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B0114"/>
    <w:multiLevelType w:val="hybridMultilevel"/>
    <w:tmpl w:val="1192671E"/>
    <w:lvl w:ilvl="0" w:tplc="FA64645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B8006B"/>
    <w:multiLevelType w:val="hybridMultilevel"/>
    <w:tmpl w:val="61B4D62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AC52C14"/>
    <w:multiLevelType w:val="hybridMultilevel"/>
    <w:tmpl w:val="9990A53A"/>
    <w:lvl w:ilvl="0" w:tplc="520ABE7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6C681C"/>
    <w:multiLevelType w:val="hybridMultilevel"/>
    <w:tmpl w:val="A588BD4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10D1A8C"/>
    <w:multiLevelType w:val="hybridMultilevel"/>
    <w:tmpl w:val="709EBC4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C86797"/>
    <w:multiLevelType w:val="hybridMultilevel"/>
    <w:tmpl w:val="C9CC317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C241287"/>
    <w:multiLevelType w:val="hybridMultilevel"/>
    <w:tmpl w:val="D0944B1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CB43A97"/>
    <w:multiLevelType w:val="hybridMultilevel"/>
    <w:tmpl w:val="E254412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182844"/>
    <w:multiLevelType w:val="hybridMultilevel"/>
    <w:tmpl w:val="D182F3FE"/>
    <w:lvl w:ilvl="0" w:tplc="409E6EE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" w15:restartNumberingAfterBreak="0">
    <w:nsid w:val="331A2A06"/>
    <w:multiLevelType w:val="hybridMultilevel"/>
    <w:tmpl w:val="D60040E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71A31DB"/>
    <w:multiLevelType w:val="hybridMultilevel"/>
    <w:tmpl w:val="46520C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802A5B"/>
    <w:multiLevelType w:val="hybridMultilevel"/>
    <w:tmpl w:val="007C163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D85890"/>
    <w:multiLevelType w:val="hybridMultilevel"/>
    <w:tmpl w:val="B4E2F4E6"/>
    <w:lvl w:ilvl="0" w:tplc="FA64645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3130478"/>
    <w:multiLevelType w:val="hybridMultilevel"/>
    <w:tmpl w:val="61EE70B2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36E1C32"/>
    <w:multiLevelType w:val="hybridMultilevel"/>
    <w:tmpl w:val="842059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30213C"/>
    <w:multiLevelType w:val="hybridMultilevel"/>
    <w:tmpl w:val="6E4006B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581637"/>
    <w:multiLevelType w:val="hybridMultilevel"/>
    <w:tmpl w:val="606A3A6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201677"/>
    <w:multiLevelType w:val="hybridMultilevel"/>
    <w:tmpl w:val="DFBA632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0C48B1"/>
    <w:multiLevelType w:val="hybridMultilevel"/>
    <w:tmpl w:val="C4A687BE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6985369"/>
    <w:multiLevelType w:val="multilevel"/>
    <w:tmpl w:val="3CCA89D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7DF5C32"/>
    <w:multiLevelType w:val="hybridMultilevel"/>
    <w:tmpl w:val="6990443C"/>
    <w:lvl w:ilvl="0" w:tplc="FA646456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2" w15:restartNumberingAfterBreak="0">
    <w:nsid w:val="583B13C2"/>
    <w:multiLevelType w:val="hybridMultilevel"/>
    <w:tmpl w:val="80A2689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EC327E"/>
    <w:multiLevelType w:val="hybridMultilevel"/>
    <w:tmpl w:val="59244C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3C5E1A"/>
    <w:multiLevelType w:val="hybridMultilevel"/>
    <w:tmpl w:val="CFF6CC9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9D84A4A"/>
    <w:multiLevelType w:val="hybridMultilevel"/>
    <w:tmpl w:val="A16C4C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2A4307"/>
    <w:multiLevelType w:val="hybridMultilevel"/>
    <w:tmpl w:val="9C1A2A66"/>
    <w:lvl w:ilvl="0" w:tplc="68AAD4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BC3CFC"/>
    <w:multiLevelType w:val="hybridMultilevel"/>
    <w:tmpl w:val="DDA0F46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465B00"/>
    <w:multiLevelType w:val="hybridMultilevel"/>
    <w:tmpl w:val="911C6B4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7234006"/>
    <w:multiLevelType w:val="hybridMultilevel"/>
    <w:tmpl w:val="55C037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BB35629"/>
    <w:multiLevelType w:val="hybridMultilevel"/>
    <w:tmpl w:val="79D2CE6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E461FB9"/>
    <w:multiLevelType w:val="hybridMultilevel"/>
    <w:tmpl w:val="7310A5D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15"/>
  </w:num>
  <w:num w:numId="3">
    <w:abstractNumId w:val="29"/>
  </w:num>
  <w:num w:numId="4">
    <w:abstractNumId w:val="31"/>
  </w:num>
  <w:num w:numId="5">
    <w:abstractNumId w:val="7"/>
  </w:num>
  <w:num w:numId="6">
    <w:abstractNumId w:val="30"/>
  </w:num>
  <w:num w:numId="7">
    <w:abstractNumId w:val="6"/>
  </w:num>
  <w:num w:numId="8">
    <w:abstractNumId w:val="24"/>
  </w:num>
  <w:num w:numId="9">
    <w:abstractNumId w:val="2"/>
  </w:num>
  <w:num w:numId="10">
    <w:abstractNumId w:val="14"/>
  </w:num>
  <w:num w:numId="11">
    <w:abstractNumId w:val="19"/>
  </w:num>
  <w:num w:numId="12">
    <w:abstractNumId w:val="10"/>
  </w:num>
  <w:num w:numId="13">
    <w:abstractNumId w:val="28"/>
  </w:num>
  <w:num w:numId="14">
    <w:abstractNumId w:val="27"/>
  </w:num>
  <w:num w:numId="15">
    <w:abstractNumId w:val="1"/>
  </w:num>
  <w:num w:numId="16">
    <w:abstractNumId w:val="23"/>
  </w:num>
  <w:num w:numId="17">
    <w:abstractNumId w:val="12"/>
  </w:num>
  <w:num w:numId="18">
    <w:abstractNumId w:val="21"/>
  </w:num>
  <w:num w:numId="19">
    <w:abstractNumId w:val="13"/>
  </w:num>
  <w:num w:numId="20">
    <w:abstractNumId w:val="3"/>
  </w:num>
  <w:num w:numId="21">
    <w:abstractNumId w:val="16"/>
  </w:num>
  <w:num w:numId="22">
    <w:abstractNumId w:val="20"/>
  </w:num>
  <w:num w:numId="23">
    <w:abstractNumId w:val="11"/>
  </w:num>
  <w:num w:numId="24">
    <w:abstractNumId w:val="4"/>
  </w:num>
  <w:num w:numId="25">
    <w:abstractNumId w:val="26"/>
  </w:num>
  <w:num w:numId="26">
    <w:abstractNumId w:val="17"/>
  </w:num>
  <w:num w:numId="27">
    <w:abstractNumId w:val="0"/>
  </w:num>
  <w:num w:numId="28">
    <w:abstractNumId w:val="18"/>
  </w:num>
  <w:num w:numId="29">
    <w:abstractNumId w:val="22"/>
  </w:num>
  <w:num w:numId="30">
    <w:abstractNumId w:val="9"/>
  </w:num>
  <w:num w:numId="31">
    <w:abstractNumId w:val="8"/>
  </w:num>
  <w:num w:numId="3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MjEwMDEyNTA0tjRS0lEKTi0uzszPAykwrAUANl0sDCwAAAA="/>
  </w:docVars>
  <w:rsids>
    <w:rsidRoot w:val="00304259"/>
    <w:rsid w:val="000153A0"/>
    <w:rsid w:val="000351F2"/>
    <w:rsid w:val="00047D65"/>
    <w:rsid w:val="0005709E"/>
    <w:rsid w:val="00084ADA"/>
    <w:rsid w:val="000B3BEC"/>
    <w:rsid w:val="000F1DD8"/>
    <w:rsid w:val="001051F5"/>
    <w:rsid w:val="00115BF8"/>
    <w:rsid w:val="001A5D37"/>
    <w:rsid w:val="001C0192"/>
    <w:rsid w:val="001C278A"/>
    <w:rsid w:val="00216EC6"/>
    <w:rsid w:val="002247A0"/>
    <w:rsid w:val="002754C6"/>
    <w:rsid w:val="002778F0"/>
    <w:rsid w:val="002C6055"/>
    <w:rsid w:val="002D1A52"/>
    <w:rsid w:val="002E1614"/>
    <w:rsid w:val="002F2985"/>
    <w:rsid w:val="00304259"/>
    <w:rsid w:val="00317BBA"/>
    <w:rsid w:val="0033369E"/>
    <w:rsid w:val="003501E6"/>
    <w:rsid w:val="00372079"/>
    <w:rsid w:val="00374B01"/>
    <w:rsid w:val="003C473D"/>
    <w:rsid w:val="003C65DA"/>
    <w:rsid w:val="003D4626"/>
    <w:rsid w:val="004051F6"/>
    <w:rsid w:val="004166E6"/>
    <w:rsid w:val="00450FA6"/>
    <w:rsid w:val="00457E59"/>
    <w:rsid w:val="00477380"/>
    <w:rsid w:val="004B6F7B"/>
    <w:rsid w:val="004E2DB4"/>
    <w:rsid w:val="004F73CF"/>
    <w:rsid w:val="00516017"/>
    <w:rsid w:val="00556FCA"/>
    <w:rsid w:val="00583DB9"/>
    <w:rsid w:val="005A3D71"/>
    <w:rsid w:val="005A7D2F"/>
    <w:rsid w:val="006128D3"/>
    <w:rsid w:val="00646F79"/>
    <w:rsid w:val="006534C9"/>
    <w:rsid w:val="0065627E"/>
    <w:rsid w:val="0066271E"/>
    <w:rsid w:val="00685044"/>
    <w:rsid w:val="00697D17"/>
    <w:rsid w:val="006A6848"/>
    <w:rsid w:val="00732E45"/>
    <w:rsid w:val="00757261"/>
    <w:rsid w:val="007841B3"/>
    <w:rsid w:val="00784D6F"/>
    <w:rsid w:val="007D0038"/>
    <w:rsid w:val="007D2E8D"/>
    <w:rsid w:val="007D6295"/>
    <w:rsid w:val="008215CC"/>
    <w:rsid w:val="008E2C5B"/>
    <w:rsid w:val="008E4017"/>
    <w:rsid w:val="00911186"/>
    <w:rsid w:val="009168BF"/>
    <w:rsid w:val="00933722"/>
    <w:rsid w:val="00933F07"/>
    <w:rsid w:val="009D424F"/>
    <w:rsid w:val="009E0AAE"/>
    <w:rsid w:val="00A40520"/>
    <w:rsid w:val="00A5036D"/>
    <w:rsid w:val="00A55656"/>
    <w:rsid w:val="00A76589"/>
    <w:rsid w:val="00AA1593"/>
    <w:rsid w:val="00AB3B80"/>
    <w:rsid w:val="00B04272"/>
    <w:rsid w:val="00B1490C"/>
    <w:rsid w:val="00B957D0"/>
    <w:rsid w:val="00BC4DCB"/>
    <w:rsid w:val="00BD58F9"/>
    <w:rsid w:val="00BE454D"/>
    <w:rsid w:val="00C37A43"/>
    <w:rsid w:val="00C52E02"/>
    <w:rsid w:val="00C748B5"/>
    <w:rsid w:val="00C961A5"/>
    <w:rsid w:val="00CD7096"/>
    <w:rsid w:val="00D27DDC"/>
    <w:rsid w:val="00D406F6"/>
    <w:rsid w:val="00DB781E"/>
    <w:rsid w:val="00E35724"/>
    <w:rsid w:val="00E43C97"/>
    <w:rsid w:val="00E507DA"/>
    <w:rsid w:val="00E5708C"/>
    <w:rsid w:val="00E65947"/>
    <w:rsid w:val="00ED3F40"/>
    <w:rsid w:val="00F54F71"/>
    <w:rsid w:val="00F900A1"/>
    <w:rsid w:val="00FA50B3"/>
    <w:rsid w:val="00FC6C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A471D2"/>
  <w15:docId w15:val="{3D255969-E046-454F-836B-062A71600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1490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tabulatory">
    <w:name w:val="tabulatory"/>
    <w:basedOn w:val="Domylnaczcionkaakapitu"/>
    <w:rsid w:val="00D406F6"/>
  </w:style>
  <w:style w:type="character" w:styleId="Hipercze">
    <w:name w:val="Hyperlink"/>
    <w:basedOn w:val="Domylnaczcionkaakapitu"/>
    <w:uiPriority w:val="99"/>
    <w:unhideWhenUsed/>
    <w:rsid w:val="00D406F6"/>
    <w:rPr>
      <w:color w:val="0000FF"/>
      <w:u w:val="single"/>
    </w:rPr>
  </w:style>
  <w:style w:type="paragraph" w:customStyle="1" w:styleId="western">
    <w:name w:val="western"/>
    <w:basedOn w:val="Normalny"/>
    <w:rsid w:val="007D0038"/>
    <w:pPr>
      <w:spacing w:before="100" w:beforeAutospacing="1" w:after="119" w:line="102" w:lineRule="atLeast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7D0038"/>
    <w:pPr>
      <w:ind w:left="720"/>
      <w:contextualSpacing/>
    </w:pPr>
  </w:style>
  <w:style w:type="character" w:customStyle="1" w:styleId="access">
    <w:name w:val="access"/>
    <w:basedOn w:val="Domylnaczcionkaakapitu"/>
    <w:rsid w:val="003C65DA"/>
  </w:style>
  <w:style w:type="paragraph" w:styleId="NormalnyWeb">
    <w:name w:val="Normal (Web)"/>
    <w:basedOn w:val="Normalny"/>
    <w:uiPriority w:val="99"/>
    <w:semiHidden/>
    <w:unhideWhenUsed/>
    <w:rsid w:val="00D27DDC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Default">
    <w:name w:val="Default"/>
    <w:rsid w:val="007841B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ela-Siatka">
    <w:name w:val="Table Grid"/>
    <w:basedOn w:val="Standardowy"/>
    <w:uiPriority w:val="59"/>
    <w:rsid w:val="00732E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uchili">
    <w:name w:val="luc_hili"/>
    <w:basedOn w:val="Domylnaczcionkaakapitu"/>
    <w:rsid w:val="001A5D37"/>
  </w:style>
  <w:style w:type="paragraph" w:styleId="Nagwek">
    <w:name w:val="header"/>
    <w:basedOn w:val="Normalny"/>
    <w:link w:val="NagwekZnak"/>
    <w:uiPriority w:val="99"/>
    <w:unhideWhenUsed/>
    <w:rsid w:val="00B042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04272"/>
  </w:style>
  <w:style w:type="paragraph" w:styleId="Stopka">
    <w:name w:val="footer"/>
    <w:basedOn w:val="Normalny"/>
    <w:link w:val="StopkaZnak"/>
    <w:uiPriority w:val="99"/>
    <w:unhideWhenUsed/>
    <w:rsid w:val="00B042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04272"/>
  </w:style>
  <w:style w:type="paragraph" w:styleId="Tekstdymka">
    <w:name w:val="Balloon Text"/>
    <w:basedOn w:val="Normalny"/>
    <w:link w:val="TekstdymkaZnak"/>
    <w:uiPriority w:val="99"/>
    <w:semiHidden/>
    <w:unhideWhenUsed/>
    <w:rsid w:val="00B042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04272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247A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247A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247A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247A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247A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60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3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4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02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96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848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496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671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7495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9637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187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563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7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00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79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29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72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31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782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74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229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7881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1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536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827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7654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9614921">
                          <w:marLeft w:val="72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71947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1014884">
                          <w:marLeft w:val="72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78149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71039">
                          <w:marLeft w:val="72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47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339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628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3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32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733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431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1008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7624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002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7976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206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016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985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28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1170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7152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18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93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772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200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834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34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8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204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63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7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67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684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464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897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13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44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980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11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79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315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897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73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8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68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449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226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870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436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108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116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03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7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05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69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588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6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509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19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9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9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9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99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A028BC-47B2-4C3C-9EDC-E21B4CDB4E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13</Words>
  <Characters>4284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Łukasiewicz</dc:creator>
  <cp:lastModifiedBy>Autor</cp:lastModifiedBy>
  <cp:revision>2</cp:revision>
  <cp:lastPrinted>2019-01-23T11:10:00Z</cp:lastPrinted>
  <dcterms:created xsi:type="dcterms:W3CDTF">2022-04-28T05:13:00Z</dcterms:created>
  <dcterms:modified xsi:type="dcterms:W3CDTF">2022-04-28T05:13:00Z</dcterms:modified>
</cp:coreProperties>
</file>